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7800" w:rsidRDefault="00307377" w:rsidP="00247800">
      <w:pPr>
        <w:jc w:val="center"/>
      </w:pPr>
      <w:r>
        <w:rPr>
          <w:noProof/>
        </w:rPr>
        <w:drawing>
          <wp:inline distT="0" distB="0" distL="0" distR="0">
            <wp:extent cx="3353564" cy="195624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I- Accessible Technology - Blue.png"/>
                    <pic:cNvPicPr/>
                  </pic:nvPicPr>
                  <pic:blipFill>
                    <a:blip r:embed="rId8">
                      <a:extLst>
                        <a:ext uri="{28A0092B-C50C-407E-A947-70E740481C1C}">
                          <a14:useLocalDpi xmlns:a14="http://schemas.microsoft.com/office/drawing/2010/main" val="0"/>
                        </a:ext>
                      </a:extLst>
                    </a:blip>
                    <a:stretch>
                      <a:fillRect/>
                    </a:stretch>
                  </pic:blipFill>
                  <pic:spPr>
                    <a:xfrm>
                      <a:off x="0" y="0"/>
                      <a:ext cx="3353564" cy="1956246"/>
                    </a:xfrm>
                    <a:prstGeom prst="rect">
                      <a:avLst/>
                    </a:prstGeom>
                  </pic:spPr>
                </pic:pic>
              </a:graphicData>
            </a:graphic>
          </wp:inline>
        </w:drawing>
      </w:r>
    </w:p>
    <w:p w:rsidR="00247800" w:rsidRDefault="00247800" w:rsidP="00247800">
      <w:pPr>
        <w:jc w:val="center"/>
      </w:pPr>
    </w:p>
    <w:p w:rsidR="00247800" w:rsidRDefault="00247800" w:rsidP="00247800">
      <w:pPr>
        <w:jc w:val="center"/>
      </w:pPr>
    </w:p>
    <w:p w:rsidR="00320502" w:rsidRDefault="00247800" w:rsidP="00044137">
      <w:pPr>
        <w:pStyle w:val="Title"/>
        <w:jc w:val="center"/>
        <w:rPr>
          <w:b/>
          <w:sz w:val="96"/>
          <w:szCs w:val="96"/>
        </w:rPr>
      </w:pPr>
      <w:r w:rsidRPr="00044137">
        <w:rPr>
          <w:b/>
          <w:sz w:val="96"/>
          <w:szCs w:val="96"/>
        </w:rPr>
        <w:t xml:space="preserve">Accessibility </w:t>
      </w:r>
      <w:r w:rsidR="00320502">
        <w:rPr>
          <w:b/>
          <w:sz w:val="96"/>
          <w:szCs w:val="96"/>
        </w:rPr>
        <w:t>Strategies</w:t>
      </w:r>
    </w:p>
    <w:p w:rsidR="00247800" w:rsidRPr="00044137" w:rsidRDefault="00DF7694" w:rsidP="00044137">
      <w:pPr>
        <w:pStyle w:val="Title"/>
        <w:jc w:val="center"/>
        <w:rPr>
          <w:b/>
          <w:sz w:val="96"/>
          <w:szCs w:val="96"/>
        </w:rPr>
      </w:pPr>
      <w:r>
        <w:rPr>
          <w:b/>
          <w:sz w:val="96"/>
          <w:szCs w:val="96"/>
        </w:rPr>
        <w:t xml:space="preserve"> </w:t>
      </w:r>
      <w:r w:rsidR="00247800" w:rsidRPr="00044137">
        <w:rPr>
          <w:b/>
          <w:sz w:val="96"/>
          <w:szCs w:val="96"/>
        </w:rPr>
        <w:t>for Drupal Content Editors</w:t>
      </w:r>
    </w:p>
    <w:p w:rsidR="00247800" w:rsidRDefault="00247800" w:rsidP="00247800">
      <w:pPr>
        <w:jc w:val="center"/>
      </w:pPr>
    </w:p>
    <w:p w:rsidR="00247800" w:rsidRPr="000277A1" w:rsidRDefault="00247800" w:rsidP="00247800"/>
    <w:p w:rsidR="00881DB8" w:rsidRDefault="00247800" w:rsidP="00881DB8">
      <w:pPr>
        <w:rPr>
          <w:noProof/>
        </w:rPr>
      </w:pPr>
      <w:r>
        <w:rPr>
          <w:noProof/>
        </w:rPr>
        <w:drawing>
          <wp:inline distT="0" distB="0" distL="0" distR="0" wp14:anchorId="260792C7" wp14:editId="0B96A1FB">
            <wp:extent cx="6858000" cy="3124200"/>
            <wp:effectExtent l="0" t="0" r="0" b="0"/>
            <wp:docPr id="9" name="Picture 9" descr="California State University, San Bernardino Logo. Blue mountain range with semi-circular blue dome above. Information Technology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susb_logo_1-main_INFORMATION-TECHNOLOGY-SERVICES_rgb_rgb_600_600.png"/>
                    <pic:cNvPicPr/>
                  </pic:nvPicPr>
                  <pic:blipFill rotWithShape="1">
                    <a:blip r:embed="rId9">
                      <a:extLst>
                        <a:ext uri="{28A0092B-C50C-407E-A947-70E740481C1C}">
                          <a14:useLocalDpi xmlns:a14="http://schemas.microsoft.com/office/drawing/2010/main" val="0"/>
                        </a:ext>
                      </a:extLst>
                    </a:blip>
                    <a:srcRect t="10509" b="9335"/>
                    <a:stretch/>
                  </pic:blipFill>
                  <pic:spPr bwMode="auto">
                    <a:xfrm>
                      <a:off x="0" y="0"/>
                      <a:ext cx="6858000" cy="3124200"/>
                    </a:xfrm>
                    <a:prstGeom prst="rect">
                      <a:avLst/>
                    </a:prstGeom>
                    <a:ln>
                      <a:noFill/>
                    </a:ln>
                    <a:extLst>
                      <a:ext uri="{53640926-AAD7-44D8-BBD7-CCE9431645EC}">
                        <a14:shadowObscured xmlns:a14="http://schemas.microsoft.com/office/drawing/2010/main"/>
                      </a:ext>
                    </a:extLst>
                  </pic:spPr>
                </pic:pic>
              </a:graphicData>
            </a:graphic>
          </wp:inline>
        </w:drawing>
      </w:r>
    </w:p>
    <w:p w:rsidR="00044137" w:rsidRDefault="00044137" w:rsidP="00881DB8">
      <w:pPr>
        <w:rPr>
          <w:noProof/>
        </w:rPr>
      </w:pPr>
      <w:r>
        <w:rPr>
          <w:noProof/>
        </w:rPr>
        <w:br w:type="page"/>
      </w:r>
    </w:p>
    <w:sdt>
      <w:sdtPr>
        <w:rPr>
          <w:rFonts w:asciiTheme="minorHAnsi" w:eastAsiaTheme="minorHAnsi" w:hAnsiTheme="minorHAnsi" w:cstheme="minorBidi"/>
          <w:color w:val="auto"/>
          <w:sz w:val="22"/>
          <w:szCs w:val="22"/>
        </w:rPr>
        <w:id w:val="-363126197"/>
        <w:docPartObj>
          <w:docPartGallery w:val="Table of Contents"/>
          <w:docPartUnique/>
        </w:docPartObj>
      </w:sdtPr>
      <w:sdtEndPr>
        <w:rPr>
          <w:b/>
          <w:bCs/>
          <w:noProof/>
        </w:rPr>
      </w:sdtEndPr>
      <w:sdtContent>
        <w:p w:rsidR="00310823" w:rsidRDefault="00310823">
          <w:pPr>
            <w:pStyle w:val="TOCHeading"/>
          </w:pPr>
          <w:r>
            <w:t>Table of Contents</w:t>
          </w:r>
        </w:p>
        <w:p w:rsidR="008C1A22" w:rsidRDefault="00310823">
          <w:pPr>
            <w:pStyle w:val="TOC2"/>
            <w:tabs>
              <w:tab w:val="right" w:leader="dot" w:pos="10790"/>
            </w:tabs>
            <w:rPr>
              <w:rFonts w:eastAsiaTheme="minorEastAsia"/>
              <w:noProof/>
            </w:rPr>
          </w:pPr>
          <w:r>
            <w:fldChar w:fldCharType="begin"/>
          </w:r>
          <w:r>
            <w:instrText xml:space="preserve"> TOC \o "1-3" \h \z \u </w:instrText>
          </w:r>
          <w:r>
            <w:fldChar w:fldCharType="separate"/>
          </w:r>
          <w:hyperlink w:anchor="_Toc334306" w:history="1">
            <w:r w:rsidR="008C1A22" w:rsidRPr="00E232DC">
              <w:rPr>
                <w:rStyle w:val="Hyperlink"/>
                <w:noProof/>
              </w:rPr>
              <w:t>Page Navigation &amp; Structure</w:t>
            </w:r>
            <w:r w:rsidR="008C1A22">
              <w:rPr>
                <w:noProof/>
                <w:webHidden/>
              </w:rPr>
              <w:tab/>
            </w:r>
            <w:r w:rsidR="008C1A22">
              <w:rPr>
                <w:noProof/>
                <w:webHidden/>
              </w:rPr>
              <w:fldChar w:fldCharType="begin"/>
            </w:r>
            <w:r w:rsidR="008C1A22">
              <w:rPr>
                <w:noProof/>
                <w:webHidden/>
              </w:rPr>
              <w:instrText xml:space="preserve"> PAGEREF _Toc334306 \h </w:instrText>
            </w:r>
            <w:r w:rsidR="008C1A22">
              <w:rPr>
                <w:noProof/>
                <w:webHidden/>
              </w:rPr>
            </w:r>
            <w:r w:rsidR="008C1A22">
              <w:rPr>
                <w:noProof/>
                <w:webHidden/>
              </w:rPr>
              <w:fldChar w:fldCharType="separate"/>
            </w:r>
            <w:r w:rsidR="008C1A22">
              <w:rPr>
                <w:noProof/>
                <w:webHidden/>
              </w:rPr>
              <w:t>3</w:t>
            </w:r>
            <w:r w:rsidR="008C1A22">
              <w:rPr>
                <w:noProof/>
                <w:webHidden/>
              </w:rPr>
              <w:fldChar w:fldCharType="end"/>
            </w:r>
          </w:hyperlink>
        </w:p>
        <w:p w:rsidR="008C1A22" w:rsidRDefault="00E14EE8">
          <w:pPr>
            <w:pStyle w:val="TOC3"/>
            <w:tabs>
              <w:tab w:val="right" w:leader="dot" w:pos="10790"/>
            </w:tabs>
            <w:rPr>
              <w:rFonts w:eastAsiaTheme="minorEastAsia"/>
              <w:noProof/>
            </w:rPr>
          </w:pPr>
          <w:hyperlink w:anchor="_Toc334307" w:history="1">
            <w:r w:rsidR="008C1A22" w:rsidRPr="00E232DC">
              <w:rPr>
                <w:rStyle w:val="Hyperlink"/>
                <w:noProof/>
              </w:rPr>
              <w:t>Hyperlinks: Always use Descriptive Link Text and Mask URLs</w:t>
            </w:r>
            <w:r w:rsidR="008C1A22">
              <w:rPr>
                <w:noProof/>
                <w:webHidden/>
              </w:rPr>
              <w:tab/>
            </w:r>
            <w:r w:rsidR="008C1A22">
              <w:rPr>
                <w:noProof/>
                <w:webHidden/>
              </w:rPr>
              <w:fldChar w:fldCharType="begin"/>
            </w:r>
            <w:r w:rsidR="008C1A22">
              <w:rPr>
                <w:noProof/>
                <w:webHidden/>
              </w:rPr>
              <w:instrText xml:space="preserve"> PAGEREF _Toc334307 \h </w:instrText>
            </w:r>
            <w:r w:rsidR="008C1A22">
              <w:rPr>
                <w:noProof/>
                <w:webHidden/>
              </w:rPr>
            </w:r>
            <w:r w:rsidR="008C1A22">
              <w:rPr>
                <w:noProof/>
                <w:webHidden/>
              </w:rPr>
              <w:fldChar w:fldCharType="separate"/>
            </w:r>
            <w:r w:rsidR="008C1A22">
              <w:rPr>
                <w:noProof/>
                <w:webHidden/>
              </w:rPr>
              <w:t>3</w:t>
            </w:r>
            <w:r w:rsidR="008C1A22">
              <w:rPr>
                <w:noProof/>
                <w:webHidden/>
              </w:rPr>
              <w:fldChar w:fldCharType="end"/>
            </w:r>
          </w:hyperlink>
        </w:p>
        <w:p w:rsidR="008C1A22" w:rsidRDefault="00E14EE8">
          <w:pPr>
            <w:pStyle w:val="TOC3"/>
            <w:tabs>
              <w:tab w:val="right" w:leader="dot" w:pos="10790"/>
            </w:tabs>
            <w:rPr>
              <w:rFonts w:eastAsiaTheme="minorEastAsia"/>
              <w:noProof/>
            </w:rPr>
          </w:pPr>
          <w:hyperlink w:anchor="_Toc334308" w:history="1">
            <w:r w:rsidR="008C1A22" w:rsidRPr="00E232DC">
              <w:rPr>
                <w:rStyle w:val="Hyperlink"/>
                <w:noProof/>
              </w:rPr>
              <w:t>Headings: Use them in Order and Do Not Fake with Visual Emphasis Alone</w:t>
            </w:r>
            <w:r w:rsidR="008C1A22">
              <w:rPr>
                <w:noProof/>
                <w:webHidden/>
              </w:rPr>
              <w:tab/>
            </w:r>
            <w:r w:rsidR="008C1A22">
              <w:rPr>
                <w:noProof/>
                <w:webHidden/>
              </w:rPr>
              <w:fldChar w:fldCharType="begin"/>
            </w:r>
            <w:r w:rsidR="008C1A22">
              <w:rPr>
                <w:noProof/>
                <w:webHidden/>
              </w:rPr>
              <w:instrText xml:space="preserve"> PAGEREF _Toc334308 \h </w:instrText>
            </w:r>
            <w:r w:rsidR="008C1A22">
              <w:rPr>
                <w:noProof/>
                <w:webHidden/>
              </w:rPr>
            </w:r>
            <w:r w:rsidR="008C1A22">
              <w:rPr>
                <w:noProof/>
                <w:webHidden/>
              </w:rPr>
              <w:fldChar w:fldCharType="separate"/>
            </w:r>
            <w:r w:rsidR="008C1A22">
              <w:rPr>
                <w:noProof/>
                <w:webHidden/>
              </w:rPr>
              <w:t>4</w:t>
            </w:r>
            <w:r w:rsidR="008C1A22">
              <w:rPr>
                <w:noProof/>
                <w:webHidden/>
              </w:rPr>
              <w:fldChar w:fldCharType="end"/>
            </w:r>
          </w:hyperlink>
        </w:p>
        <w:p w:rsidR="008C1A22" w:rsidRDefault="00E14EE8">
          <w:pPr>
            <w:pStyle w:val="TOC3"/>
            <w:tabs>
              <w:tab w:val="right" w:leader="dot" w:pos="10790"/>
            </w:tabs>
            <w:rPr>
              <w:rFonts w:eastAsiaTheme="minorEastAsia"/>
              <w:noProof/>
            </w:rPr>
          </w:pPr>
          <w:hyperlink w:anchor="_Toc334309" w:history="1">
            <w:r w:rsidR="008C1A22" w:rsidRPr="00E232DC">
              <w:rPr>
                <w:rStyle w:val="Hyperlink"/>
                <w:noProof/>
              </w:rPr>
              <w:t>Ordered Lists</w:t>
            </w:r>
            <w:r w:rsidR="008C1A22">
              <w:rPr>
                <w:noProof/>
                <w:webHidden/>
              </w:rPr>
              <w:tab/>
            </w:r>
            <w:r w:rsidR="008C1A22">
              <w:rPr>
                <w:noProof/>
                <w:webHidden/>
              </w:rPr>
              <w:fldChar w:fldCharType="begin"/>
            </w:r>
            <w:r w:rsidR="008C1A22">
              <w:rPr>
                <w:noProof/>
                <w:webHidden/>
              </w:rPr>
              <w:instrText xml:space="preserve"> PAGEREF _Toc334309 \h </w:instrText>
            </w:r>
            <w:r w:rsidR="008C1A22">
              <w:rPr>
                <w:noProof/>
                <w:webHidden/>
              </w:rPr>
            </w:r>
            <w:r w:rsidR="008C1A22">
              <w:rPr>
                <w:noProof/>
                <w:webHidden/>
              </w:rPr>
              <w:fldChar w:fldCharType="separate"/>
            </w:r>
            <w:r w:rsidR="008C1A22">
              <w:rPr>
                <w:noProof/>
                <w:webHidden/>
              </w:rPr>
              <w:t>4</w:t>
            </w:r>
            <w:r w:rsidR="008C1A22">
              <w:rPr>
                <w:noProof/>
                <w:webHidden/>
              </w:rPr>
              <w:fldChar w:fldCharType="end"/>
            </w:r>
          </w:hyperlink>
        </w:p>
        <w:p w:rsidR="008C1A22" w:rsidRDefault="00E14EE8">
          <w:pPr>
            <w:pStyle w:val="TOC2"/>
            <w:tabs>
              <w:tab w:val="right" w:leader="dot" w:pos="10790"/>
            </w:tabs>
            <w:rPr>
              <w:rFonts w:eastAsiaTheme="minorEastAsia"/>
              <w:noProof/>
            </w:rPr>
          </w:pPr>
          <w:hyperlink w:anchor="_Toc334310" w:history="1">
            <w:r w:rsidR="008C1A22" w:rsidRPr="00E232DC">
              <w:rPr>
                <w:rStyle w:val="Hyperlink"/>
                <w:noProof/>
              </w:rPr>
              <w:t>Images</w:t>
            </w:r>
            <w:r w:rsidR="008C1A22">
              <w:rPr>
                <w:noProof/>
                <w:webHidden/>
              </w:rPr>
              <w:tab/>
            </w:r>
            <w:r w:rsidR="008C1A22">
              <w:rPr>
                <w:noProof/>
                <w:webHidden/>
              </w:rPr>
              <w:fldChar w:fldCharType="begin"/>
            </w:r>
            <w:r w:rsidR="008C1A22">
              <w:rPr>
                <w:noProof/>
                <w:webHidden/>
              </w:rPr>
              <w:instrText xml:space="preserve"> PAGEREF _Toc334310 \h </w:instrText>
            </w:r>
            <w:r w:rsidR="008C1A22">
              <w:rPr>
                <w:noProof/>
                <w:webHidden/>
              </w:rPr>
            </w:r>
            <w:r w:rsidR="008C1A22">
              <w:rPr>
                <w:noProof/>
                <w:webHidden/>
              </w:rPr>
              <w:fldChar w:fldCharType="separate"/>
            </w:r>
            <w:r w:rsidR="008C1A22">
              <w:rPr>
                <w:noProof/>
                <w:webHidden/>
              </w:rPr>
              <w:t>4</w:t>
            </w:r>
            <w:r w:rsidR="008C1A22">
              <w:rPr>
                <w:noProof/>
                <w:webHidden/>
              </w:rPr>
              <w:fldChar w:fldCharType="end"/>
            </w:r>
          </w:hyperlink>
        </w:p>
        <w:p w:rsidR="008C1A22" w:rsidRDefault="00E14EE8">
          <w:pPr>
            <w:pStyle w:val="TOC3"/>
            <w:tabs>
              <w:tab w:val="right" w:leader="dot" w:pos="10790"/>
            </w:tabs>
            <w:rPr>
              <w:rFonts w:eastAsiaTheme="minorEastAsia"/>
              <w:noProof/>
            </w:rPr>
          </w:pPr>
          <w:hyperlink w:anchor="_Toc334311" w:history="1">
            <w:r w:rsidR="008C1A22" w:rsidRPr="00E232DC">
              <w:rPr>
                <w:rStyle w:val="Hyperlink"/>
                <w:noProof/>
              </w:rPr>
              <w:t>Alternative Text: Ensure Quality Alt Text for Images that Convey Meaning</w:t>
            </w:r>
            <w:r w:rsidR="008C1A22">
              <w:rPr>
                <w:noProof/>
                <w:webHidden/>
              </w:rPr>
              <w:tab/>
            </w:r>
            <w:r w:rsidR="008C1A22">
              <w:rPr>
                <w:noProof/>
                <w:webHidden/>
              </w:rPr>
              <w:fldChar w:fldCharType="begin"/>
            </w:r>
            <w:r w:rsidR="008C1A22">
              <w:rPr>
                <w:noProof/>
                <w:webHidden/>
              </w:rPr>
              <w:instrText xml:space="preserve"> PAGEREF _Toc334311 \h </w:instrText>
            </w:r>
            <w:r w:rsidR="008C1A22">
              <w:rPr>
                <w:noProof/>
                <w:webHidden/>
              </w:rPr>
            </w:r>
            <w:r w:rsidR="008C1A22">
              <w:rPr>
                <w:noProof/>
                <w:webHidden/>
              </w:rPr>
              <w:fldChar w:fldCharType="separate"/>
            </w:r>
            <w:r w:rsidR="008C1A22">
              <w:rPr>
                <w:noProof/>
                <w:webHidden/>
              </w:rPr>
              <w:t>4</w:t>
            </w:r>
            <w:r w:rsidR="008C1A22">
              <w:rPr>
                <w:noProof/>
                <w:webHidden/>
              </w:rPr>
              <w:fldChar w:fldCharType="end"/>
            </w:r>
          </w:hyperlink>
        </w:p>
        <w:p w:rsidR="008C1A22" w:rsidRDefault="00E14EE8">
          <w:pPr>
            <w:pStyle w:val="TOC2"/>
            <w:tabs>
              <w:tab w:val="right" w:leader="dot" w:pos="10790"/>
            </w:tabs>
            <w:rPr>
              <w:rFonts w:eastAsiaTheme="minorEastAsia"/>
              <w:noProof/>
            </w:rPr>
          </w:pPr>
          <w:hyperlink w:anchor="_Toc334312" w:history="1">
            <w:r w:rsidR="008C1A22" w:rsidRPr="00E232DC">
              <w:rPr>
                <w:rStyle w:val="Hyperlink"/>
                <w:noProof/>
              </w:rPr>
              <w:t>Digital Content &amp; Multimedia</w:t>
            </w:r>
            <w:r w:rsidR="008C1A22">
              <w:rPr>
                <w:noProof/>
                <w:webHidden/>
              </w:rPr>
              <w:tab/>
            </w:r>
            <w:r w:rsidR="008C1A22">
              <w:rPr>
                <w:noProof/>
                <w:webHidden/>
              </w:rPr>
              <w:fldChar w:fldCharType="begin"/>
            </w:r>
            <w:r w:rsidR="008C1A22">
              <w:rPr>
                <w:noProof/>
                <w:webHidden/>
              </w:rPr>
              <w:instrText xml:space="preserve"> PAGEREF _Toc334312 \h </w:instrText>
            </w:r>
            <w:r w:rsidR="008C1A22">
              <w:rPr>
                <w:noProof/>
                <w:webHidden/>
              </w:rPr>
            </w:r>
            <w:r w:rsidR="008C1A22">
              <w:rPr>
                <w:noProof/>
                <w:webHidden/>
              </w:rPr>
              <w:fldChar w:fldCharType="separate"/>
            </w:r>
            <w:r w:rsidR="008C1A22">
              <w:rPr>
                <w:noProof/>
                <w:webHidden/>
              </w:rPr>
              <w:t>5</w:t>
            </w:r>
            <w:r w:rsidR="008C1A22">
              <w:rPr>
                <w:noProof/>
                <w:webHidden/>
              </w:rPr>
              <w:fldChar w:fldCharType="end"/>
            </w:r>
          </w:hyperlink>
        </w:p>
        <w:p w:rsidR="008C1A22" w:rsidRDefault="00E14EE8">
          <w:pPr>
            <w:pStyle w:val="TOC3"/>
            <w:tabs>
              <w:tab w:val="right" w:leader="dot" w:pos="10790"/>
            </w:tabs>
            <w:rPr>
              <w:rFonts w:eastAsiaTheme="minorEastAsia"/>
              <w:noProof/>
            </w:rPr>
          </w:pPr>
          <w:hyperlink w:anchor="_Toc334313" w:history="1">
            <w:r w:rsidR="008C1A22" w:rsidRPr="00E232DC">
              <w:rPr>
                <w:rStyle w:val="Hyperlink"/>
                <w:noProof/>
              </w:rPr>
              <w:t>Word, PDF, PowerPoint Documents</w:t>
            </w:r>
            <w:r w:rsidR="008C1A22">
              <w:rPr>
                <w:noProof/>
                <w:webHidden/>
              </w:rPr>
              <w:tab/>
            </w:r>
            <w:r w:rsidR="008C1A22">
              <w:rPr>
                <w:noProof/>
                <w:webHidden/>
              </w:rPr>
              <w:fldChar w:fldCharType="begin"/>
            </w:r>
            <w:r w:rsidR="008C1A22">
              <w:rPr>
                <w:noProof/>
                <w:webHidden/>
              </w:rPr>
              <w:instrText xml:space="preserve"> PAGEREF _Toc334313 \h </w:instrText>
            </w:r>
            <w:r w:rsidR="008C1A22">
              <w:rPr>
                <w:noProof/>
                <w:webHidden/>
              </w:rPr>
            </w:r>
            <w:r w:rsidR="008C1A22">
              <w:rPr>
                <w:noProof/>
                <w:webHidden/>
              </w:rPr>
              <w:fldChar w:fldCharType="separate"/>
            </w:r>
            <w:r w:rsidR="008C1A22">
              <w:rPr>
                <w:noProof/>
                <w:webHidden/>
              </w:rPr>
              <w:t>5</w:t>
            </w:r>
            <w:r w:rsidR="008C1A22">
              <w:rPr>
                <w:noProof/>
                <w:webHidden/>
              </w:rPr>
              <w:fldChar w:fldCharType="end"/>
            </w:r>
          </w:hyperlink>
        </w:p>
        <w:p w:rsidR="008C1A22" w:rsidRDefault="00E14EE8">
          <w:pPr>
            <w:pStyle w:val="TOC3"/>
            <w:tabs>
              <w:tab w:val="right" w:leader="dot" w:pos="10790"/>
            </w:tabs>
            <w:rPr>
              <w:rFonts w:eastAsiaTheme="minorEastAsia"/>
              <w:noProof/>
            </w:rPr>
          </w:pPr>
          <w:hyperlink w:anchor="_Toc334314" w:history="1">
            <w:r w:rsidR="008C1A22" w:rsidRPr="00E232DC">
              <w:rPr>
                <w:rStyle w:val="Hyperlink"/>
                <w:noProof/>
              </w:rPr>
              <w:t>Videos Require Captions</w:t>
            </w:r>
            <w:r w:rsidR="008C1A22">
              <w:rPr>
                <w:noProof/>
                <w:webHidden/>
              </w:rPr>
              <w:tab/>
            </w:r>
            <w:r w:rsidR="008C1A22">
              <w:rPr>
                <w:noProof/>
                <w:webHidden/>
              </w:rPr>
              <w:fldChar w:fldCharType="begin"/>
            </w:r>
            <w:r w:rsidR="008C1A22">
              <w:rPr>
                <w:noProof/>
                <w:webHidden/>
              </w:rPr>
              <w:instrText xml:space="preserve"> PAGEREF _Toc334314 \h </w:instrText>
            </w:r>
            <w:r w:rsidR="008C1A22">
              <w:rPr>
                <w:noProof/>
                <w:webHidden/>
              </w:rPr>
            </w:r>
            <w:r w:rsidR="008C1A22">
              <w:rPr>
                <w:noProof/>
                <w:webHidden/>
              </w:rPr>
              <w:fldChar w:fldCharType="separate"/>
            </w:r>
            <w:r w:rsidR="008C1A22">
              <w:rPr>
                <w:noProof/>
                <w:webHidden/>
              </w:rPr>
              <w:t>5</w:t>
            </w:r>
            <w:r w:rsidR="008C1A22">
              <w:rPr>
                <w:noProof/>
                <w:webHidden/>
              </w:rPr>
              <w:fldChar w:fldCharType="end"/>
            </w:r>
          </w:hyperlink>
        </w:p>
        <w:p w:rsidR="008C1A22" w:rsidRDefault="00E14EE8">
          <w:pPr>
            <w:pStyle w:val="TOC3"/>
            <w:tabs>
              <w:tab w:val="right" w:leader="dot" w:pos="10790"/>
            </w:tabs>
            <w:rPr>
              <w:rFonts w:eastAsiaTheme="minorEastAsia"/>
              <w:noProof/>
            </w:rPr>
          </w:pPr>
          <w:hyperlink w:anchor="_Toc334315" w:history="1">
            <w:r w:rsidR="008C1A22" w:rsidRPr="00E232DC">
              <w:rPr>
                <w:rStyle w:val="Hyperlink"/>
                <w:noProof/>
              </w:rPr>
              <w:t>Audio Files Require Transcripts</w:t>
            </w:r>
            <w:r w:rsidR="008C1A22">
              <w:rPr>
                <w:noProof/>
                <w:webHidden/>
              </w:rPr>
              <w:tab/>
            </w:r>
            <w:r w:rsidR="008C1A22">
              <w:rPr>
                <w:noProof/>
                <w:webHidden/>
              </w:rPr>
              <w:fldChar w:fldCharType="begin"/>
            </w:r>
            <w:r w:rsidR="008C1A22">
              <w:rPr>
                <w:noProof/>
                <w:webHidden/>
              </w:rPr>
              <w:instrText xml:space="preserve"> PAGEREF _Toc334315 \h </w:instrText>
            </w:r>
            <w:r w:rsidR="008C1A22">
              <w:rPr>
                <w:noProof/>
                <w:webHidden/>
              </w:rPr>
            </w:r>
            <w:r w:rsidR="008C1A22">
              <w:rPr>
                <w:noProof/>
                <w:webHidden/>
              </w:rPr>
              <w:fldChar w:fldCharType="separate"/>
            </w:r>
            <w:r w:rsidR="008C1A22">
              <w:rPr>
                <w:noProof/>
                <w:webHidden/>
              </w:rPr>
              <w:t>6</w:t>
            </w:r>
            <w:r w:rsidR="008C1A22">
              <w:rPr>
                <w:noProof/>
                <w:webHidden/>
              </w:rPr>
              <w:fldChar w:fldCharType="end"/>
            </w:r>
          </w:hyperlink>
        </w:p>
        <w:p w:rsidR="008C1A22" w:rsidRDefault="00E14EE8">
          <w:pPr>
            <w:pStyle w:val="TOC2"/>
            <w:tabs>
              <w:tab w:val="right" w:leader="dot" w:pos="10790"/>
            </w:tabs>
            <w:rPr>
              <w:rFonts w:eastAsiaTheme="minorEastAsia"/>
              <w:noProof/>
            </w:rPr>
          </w:pPr>
          <w:hyperlink w:anchor="_Toc334316" w:history="1">
            <w:r w:rsidR="008C1A22" w:rsidRPr="00E232DC">
              <w:rPr>
                <w:rStyle w:val="Hyperlink"/>
                <w:noProof/>
              </w:rPr>
              <w:t>Help &amp; Resources</w:t>
            </w:r>
            <w:r w:rsidR="008C1A22">
              <w:rPr>
                <w:noProof/>
                <w:webHidden/>
              </w:rPr>
              <w:tab/>
            </w:r>
            <w:r w:rsidR="008C1A22">
              <w:rPr>
                <w:noProof/>
                <w:webHidden/>
              </w:rPr>
              <w:fldChar w:fldCharType="begin"/>
            </w:r>
            <w:r w:rsidR="008C1A22">
              <w:rPr>
                <w:noProof/>
                <w:webHidden/>
              </w:rPr>
              <w:instrText xml:space="preserve"> PAGEREF _Toc334316 \h </w:instrText>
            </w:r>
            <w:r w:rsidR="008C1A22">
              <w:rPr>
                <w:noProof/>
                <w:webHidden/>
              </w:rPr>
            </w:r>
            <w:r w:rsidR="008C1A22">
              <w:rPr>
                <w:noProof/>
                <w:webHidden/>
              </w:rPr>
              <w:fldChar w:fldCharType="separate"/>
            </w:r>
            <w:r w:rsidR="008C1A22">
              <w:rPr>
                <w:noProof/>
                <w:webHidden/>
              </w:rPr>
              <w:t>6</w:t>
            </w:r>
            <w:r w:rsidR="008C1A22">
              <w:rPr>
                <w:noProof/>
                <w:webHidden/>
              </w:rPr>
              <w:fldChar w:fldCharType="end"/>
            </w:r>
          </w:hyperlink>
        </w:p>
        <w:p w:rsidR="00082E31" w:rsidRDefault="00310823" w:rsidP="00176614">
          <w:pPr>
            <w:rPr>
              <w:b/>
              <w:bCs/>
              <w:noProof/>
            </w:rPr>
          </w:pPr>
          <w:r>
            <w:rPr>
              <w:b/>
              <w:bCs/>
              <w:noProof/>
            </w:rPr>
            <w:fldChar w:fldCharType="end"/>
          </w:r>
        </w:p>
        <w:p w:rsidR="00082E31" w:rsidRDefault="00082E31" w:rsidP="00176614">
          <w:pPr>
            <w:rPr>
              <w:b/>
              <w:bCs/>
              <w:noProof/>
            </w:rPr>
          </w:pPr>
        </w:p>
        <w:p w:rsidR="00082E31" w:rsidRDefault="00082E31" w:rsidP="00176614">
          <w:pPr>
            <w:rPr>
              <w:b/>
              <w:bCs/>
              <w:noProof/>
            </w:rPr>
          </w:pPr>
        </w:p>
        <w:p w:rsidR="00176614" w:rsidRDefault="00E14EE8" w:rsidP="00176614"/>
      </w:sdtContent>
    </w:sdt>
    <w:p w:rsidR="00310823" w:rsidRDefault="00176614" w:rsidP="00176614">
      <w:pPr>
        <w:jc w:val="center"/>
        <w:rPr>
          <w:noProof/>
        </w:rPr>
      </w:pPr>
      <w:r>
        <w:rPr>
          <w:noProof/>
        </w:rPr>
        <w:drawing>
          <wp:inline distT="0" distB="0" distL="0" distR="0" wp14:anchorId="419B600D" wp14:editId="00C0A66C">
            <wp:extent cx="3238500" cy="323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cessibility starts with me blu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8874" cy="3238874"/>
                    </a:xfrm>
                    <a:prstGeom prst="rect">
                      <a:avLst/>
                    </a:prstGeom>
                  </pic:spPr>
                </pic:pic>
              </a:graphicData>
            </a:graphic>
          </wp:inline>
        </w:drawing>
      </w:r>
      <w:r w:rsidR="00310823" w:rsidRPr="00176614">
        <w:br w:type="page"/>
      </w:r>
    </w:p>
    <w:p w:rsidR="00310823" w:rsidRDefault="00310823" w:rsidP="00310823">
      <w:pPr>
        <w:pStyle w:val="Heading2"/>
      </w:pPr>
      <w:bookmarkStart w:id="0" w:name="_Toc334306"/>
      <w:r>
        <w:lastRenderedPageBreak/>
        <w:t>Page Navigation &amp; Structure</w:t>
      </w:r>
      <w:bookmarkEnd w:id="0"/>
    </w:p>
    <w:p w:rsidR="00310823" w:rsidRPr="00DD19AA" w:rsidRDefault="00310823" w:rsidP="00310823">
      <w:pPr>
        <w:pStyle w:val="Heading3"/>
      </w:pPr>
      <w:bookmarkStart w:id="1" w:name="_Toc334307"/>
      <w:r w:rsidRPr="00DD19AA">
        <w:t>Hyperlinks: Always use Descriptive Link Text</w:t>
      </w:r>
      <w:r w:rsidR="007A5B7D" w:rsidRPr="00DD19AA">
        <w:t xml:space="preserve"> and Mask URLs</w:t>
      </w:r>
      <w:bookmarkEnd w:id="1"/>
    </w:p>
    <w:p w:rsidR="00DF7694" w:rsidRDefault="00DF7694" w:rsidP="00310823">
      <w:r>
        <w:t>It’s not enough to simply mask exposed URLs with text, you need to ensure that the text used to describe a link is descriptive and can stand alone without additional context.</w:t>
      </w:r>
    </w:p>
    <w:p w:rsidR="006650F2" w:rsidRDefault="006650F2" w:rsidP="006650F2">
      <w:pPr>
        <w:pStyle w:val="Heading4"/>
      </w:pPr>
      <w:r>
        <w:t>Why?</w:t>
      </w:r>
    </w:p>
    <w:p w:rsidR="00310823" w:rsidRDefault="00310823" w:rsidP="00310823">
      <w:r>
        <w:t>Screen reader users</w:t>
      </w:r>
      <w:r w:rsidR="00DF7694">
        <w:t>,</w:t>
      </w:r>
      <w:r w:rsidR="00B263D8">
        <w:t xml:space="preserve"> and user</w:t>
      </w:r>
      <w:r w:rsidR="004400DE">
        <w:t>s</w:t>
      </w:r>
      <w:r w:rsidR="00B263D8">
        <w:t xml:space="preserve"> of other assistive technologies</w:t>
      </w:r>
      <w:r w:rsidR="00DF7694">
        <w:t>,</w:t>
      </w:r>
      <w:r>
        <w:t xml:space="preserve"> fre</w:t>
      </w:r>
      <w:r w:rsidR="00DF7694">
        <w:t>quently navigate webpages via a list of</w:t>
      </w:r>
      <w:r>
        <w:t xml:space="preserve"> extracted links</w:t>
      </w:r>
      <w:r w:rsidR="004400DE">
        <w:t xml:space="preserve">. </w:t>
      </w:r>
      <w:r w:rsidR="00DF7694">
        <w:t>This navigation method makes it easy to jump to specific content or areas of interest on a webpage without having to painstakingly navigate through extensive repeated navigational menus and multiple pages. However, w</w:t>
      </w:r>
      <w:r w:rsidR="004400DE">
        <w:t>hen links are extracted</w:t>
      </w:r>
      <w:r w:rsidR="007A5B7D">
        <w:t xml:space="preserve"> for navigational purposes</w:t>
      </w:r>
      <w:r w:rsidR="00A339EA">
        <w:t>,</w:t>
      </w:r>
      <w:r w:rsidR="004400DE">
        <w:t xml:space="preserve"> </w:t>
      </w:r>
      <w:r w:rsidR="00DF7694">
        <w:t>the</w:t>
      </w:r>
      <w:r w:rsidR="004400DE">
        <w:t xml:space="preserve"> surrounding text </w:t>
      </w:r>
      <w:r w:rsidR="00DF7694">
        <w:t xml:space="preserve">is not included </w:t>
      </w:r>
      <w:r w:rsidR="004400DE">
        <w:t xml:space="preserve">to provide meaning. </w:t>
      </w:r>
      <w:r w:rsidR="00DF7694">
        <w:t>If links are</w:t>
      </w:r>
      <w:r w:rsidR="004400DE">
        <w:t xml:space="preserve"> </w:t>
      </w:r>
      <w:r w:rsidR="00DF7694">
        <w:t xml:space="preserve">exposed (simply the full URL) or are masked by </w:t>
      </w:r>
      <w:r>
        <w:t>non-descriptive</w:t>
      </w:r>
      <w:r w:rsidR="00DF7694">
        <w:t xml:space="preserve"> text </w:t>
      </w:r>
      <w:r w:rsidR="004400DE">
        <w:t xml:space="preserve">such as </w:t>
      </w:r>
      <w:r w:rsidR="007A5B7D">
        <w:t>“</w:t>
      </w:r>
      <w:r>
        <w:t>click here</w:t>
      </w:r>
      <w:r w:rsidR="007A5B7D">
        <w:t>”</w:t>
      </w:r>
      <w:r>
        <w:t xml:space="preserve">, </w:t>
      </w:r>
      <w:r w:rsidR="007A5B7D">
        <w:t>“</w:t>
      </w:r>
      <w:r>
        <w:t>read more</w:t>
      </w:r>
      <w:r w:rsidR="007A5B7D">
        <w:t>”</w:t>
      </w:r>
      <w:r>
        <w:t>,</w:t>
      </w:r>
      <w:r w:rsidR="004400DE">
        <w:t xml:space="preserve"> </w:t>
      </w:r>
      <w:r w:rsidR="00DF7694">
        <w:t xml:space="preserve">“of interest to”, </w:t>
      </w:r>
      <w:r w:rsidR="004400DE">
        <w:t>etc.</w:t>
      </w:r>
      <w:r w:rsidR="00DF7694">
        <w:t>,</w:t>
      </w:r>
      <w:r>
        <w:t xml:space="preserve"> </w:t>
      </w:r>
      <w:r w:rsidR="00DF7694">
        <w:t>the user cannot discern where clicking this link will take them.</w:t>
      </w:r>
      <w:r w:rsidR="004400DE">
        <w:t xml:space="preserve"> </w:t>
      </w:r>
      <w:r w:rsidR="00DF7694">
        <w:t>Non-descriptive links</w:t>
      </w:r>
      <w:r w:rsidR="004400DE">
        <w:t xml:space="preserve"> </w:t>
      </w:r>
      <w:r w:rsidR="00DF7694">
        <w:t xml:space="preserve">are useless to </w:t>
      </w:r>
      <w:r w:rsidR="00115D78">
        <w:t>screen reader users and</w:t>
      </w:r>
      <w:r w:rsidR="00DF7694">
        <w:t xml:space="preserve"> </w:t>
      </w:r>
      <w:r w:rsidR="00115D78">
        <w:t xml:space="preserve">force them to </w:t>
      </w:r>
      <w:r w:rsidR="00DF7694">
        <w:t>navigate a webpage in a slow and ineffective way just to find very basic information.</w:t>
      </w:r>
    </w:p>
    <w:p w:rsidR="00487023" w:rsidRDefault="00115D78" w:rsidP="00310823">
      <w:r>
        <w:t>In addition, s</w:t>
      </w:r>
      <w:r w:rsidR="00DF7694">
        <w:t>creen reader</w:t>
      </w:r>
      <w:r w:rsidR="00487023">
        <w:t xml:space="preserve"> users can also sort through their list of links alphabetically via first letter navigation. </w:t>
      </w:r>
      <w:r w:rsidR="00A339EA">
        <w:t xml:space="preserve">Thus, </w:t>
      </w:r>
      <w:r w:rsidR="00487023">
        <w:t xml:space="preserve">link text with the same word repeated at the beginning of every link, even if the link text is descriptive, makes the alphabetic </w:t>
      </w:r>
      <w:r w:rsidR="007A5B7D">
        <w:t xml:space="preserve">first letter </w:t>
      </w:r>
      <w:r w:rsidR="00487023">
        <w:t>navigation method less useful.</w:t>
      </w:r>
    </w:p>
    <w:p w:rsidR="00310823" w:rsidRDefault="00082E31" w:rsidP="00082E31">
      <w:pPr>
        <w:jc w:val="center"/>
      </w:pPr>
      <w:r>
        <w:rPr>
          <w:noProof/>
        </w:rPr>
        <w:drawing>
          <wp:inline distT="0" distB="0" distL="0" distR="0" wp14:anchorId="09B75EFC" wp14:editId="6B9CC6F3">
            <wp:extent cx="4572000" cy="3629025"/>
            <wp:effectExtent l="0" t="0" r="0" b="9525"/>
            <wp:docPr id="1" name="Picture 1" descr="JAWS list of links dialogue. Shows a variety of non descriptive links that are a nussiance to blind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2000" cy="3629025"/>
                    </a:xfrm>
                    <a:prstGeom prst="rect">
                      <a:avLst/>
                    </a:prstGeom>
                  </pic:spPr>
                </pic:pic>
              </a:graphicData>
            </a:graphic>
          </wp:inline>
        </w:drawing>
      </w:r>
    </w:p>
    <w:p w:rsidR="00310823" w:rsidRDefault="00310823" w:rsidP="004400DE">
      <w:pPr>
        <w:pStyle w:val="Heading4"/>
      </w:pPr>
      <w:r>
        <w:t>Best Practices</w:t>
      </w:r>
    </w:p>
    <w:p w:rsidR="00A12C5A" w:rsidRDefault="00A12C5A" w:rsidP="004400DE">
      <w:pPr>
        <w:pStyle w:val="ListParagraph"/>
        <w:numPr>
          <w:ilvl w:val="0"/>
          <w:numId w:val="5"/>
        </w:numPr>
      </w:pPr>
      <w:r>
        <w:t xml:space="preserve">Do not use unmasked URLs </w:t>
      </w:r>
      <w:r w:rsidR="00487023">
        <w:t>as links on your page</w:t>
      </w:r>
    </w:p>
    <w:p w:rsidR="004400DE" w:rsidRDefault="004400DE" w:rsidP="004400DE">
      <w:pPr>
        <w:pStyle w:val="ListParagraph"/>
        <w:numPr>
          <w:ilvl w:val="0"/>
          <w:numId w:val="5"/>
        </w:numPr>
      </w:pPr>
      <w:r>
        <w:t>Mask the full URL with descriptiv</w:t>
      </w:r>
      <w:r w:rsidR="00487023">
        <w:t xml:space="preserve">e text </w:t>
      </w:r>
      <w:r w:rsidR="00125743">
        <w:t>so that the link alone makes sense</w:t>
      </w:r>
    </w:p>
    <w:p w:rsidR="00F159D4" w:rsidRDefault="004400DE" w:rsidP="00487023">
      <w:pPr>
        <w:pStyle w:val="ListParagraph"/>
        <w:numPr>
          <w:ilvl w:val="0"/>
          <w:numId w:val="5"/>
        </w:numPr>
      </w:pPr>
      <w:r>
        <w:t xml:space="preserve">If you have repetitive language in </w:t>
      </w:r>
      <w:r w:rsidR="00125743">
        <w:t>multiple links</w:t>
      </w:r>
      <w:r>
        <w:t xml:space="preserve">, place the </w:t>
      </w:r>
      <w:r w:rsidR="00125743">
        <w:t>repetitive language at the end of the link text</w:t>
      </w:r>
    </w:p>
    <w:p w:rsidR="004400DE" w:rsidRDefault="00F159D4" w:rsidP="00487023">
      <w:pPr>
        <w:pStyle w:val="ListParagraph"/>
        <w:numPr>
          <w:ilvl w:val="0"/>
          <w:numId w:val="5"/>
        </w:numPr>
      </w:pPr>
      <w:r>
        <w:t>If your link will immediately trigger a download,</w:t>
      </w:r>
      <w:r w:rsidR="00115D78">
        <w:t xml:space="preserve"> or an action other than going to another webpage,</w:t>
      </w:r>
      <w:r>
        <w:t xml:space="preserve"> be sure to include “download” </w:t>
      </w:r>
      <w:r w:rsidR="00115D78">
        <w:t xml:space="preserve">or the resulting action </w:t>
      </w:r>
      <w:r>
        <w:t>in the link</w:t>
      </w:r>
      <w:r w:rsidR="00115D78">
        <w:t xml:space="preserve"> text</w:t>
      </w:r>
      <w:r w:rsidR="00125743">
        <w:t xml:space="preserve"> to alert non sighted users of what to expect.</w:t>
      </w:r>
    </w:p>
    <w:p w:rsidR="00DD19AA" w:rsidRPr="004400DE" w:rsidRDefault="00DD19AA" w:rsidP="00DD19AA"/>
    <w:p w:rsidR="00310823" w:rsidRPr="00DD19AA" w:rsidRDefault="00310823" w:rsidP="00310823">
      <w:pPr>
        <w:pStyle w:val="Heading3"/>
      </w:pPr>
      <w:bookmarkStart w:id="2" w:name="_Toc334308"/>
      <w:r w:rsidRPr="00DD19AA">
        <w:lastRenderedPageBreak/>
        <w:t>Headings: Use them in Order</w:t>
      </w:r>
      <w:r w:rsidR="007A5B7D" w:rsidRPr="00DD19AA">
        <w:t xml:space="preserve"> and Do Not Fake with Visual Emphasis Alone</w:t>
      </w:r>
      <w:bookmarkEnd w:id="2"/>
    </w:p>
    <w:p w:rsidR="00310823" w:rsidRDefault="00310823" w:rsidP="00310823">
      <w:pPr>
        <w:pStyle w:val="Heading4"/>
      </w:pPr>
      <w:r>
        <w:t>Why?</w:t>
      </w:r>
    </w:p>
    <w:p w:rsidR="00310823" w:rsidRDefault="00310823" w:rsidP="00310823">
      <w:r>
        <w:t xml:space="preserve">Headings provide structure </w:t>
      </w:r>
      <w:r w:rsidR="00944E96">
        <w:t>and hierarchy for the</w:t>
      </w:r>
      <w:r w:rsidR="00D45885">
        <w:t xml:space="preserve"> information on</w:t>
      </w:r>
      <w:r w:rsidR="00944E96">
        <w:t xml:space="preserve"> your webpage. H</w:t>
      </w:r>
      <w:r w:rsidR="00A339EA">
        <w:t>owever,</w:t>
      </w:r>
      <w:r w:rsidR="00944E96">
        <w:t xml:space="preserve"> headings</w:t>
      </w:r>
      <w:r>
        <w:t xml:space="preserve"> are </w:t>
      </w:r>
      <w:r w:rsidR="00BE722F">
        <w:t>often improperly</w:t>
      </w:r>
      <w:r>
        <w:t xml:space="preserve"> </w:t>
      </w:r>
      <w:r w:rsidR="00BE722F">
        <w:t xml:space="preserve">used by content editors </w:t>
      </w:r>
      <w:r w:rsidR="00944E96">
        <w:t xml:space="preserve">simply for their visual style </w:t>
      </w:r>
      <w:r w:rsidR="00BE722F">
        <w:t xml:space="preserve">and emphasis without </w:t>
      </w:r>
      <w:r w:rsidR="00944E96">
        <w:t>considering the hierarchy created by the heading level</w:t>
      </w:r>
      <w:r w:rsidR="00BE722F">
        <w:t xml:space="preserve">. As with links, assistive technology users can extract headings from a </w:t>
      </w:r>
      <w:r w:rsidR="00944E96">
        <w:t>web</w:t>
      </w:r>
      <w:r w:rsidR="00BE722F">
        <w:t xml:space="preserve">page to navigate to specific content areas. Headings signal </w:t>
      </w:r>
      <w:r w:rsidR="00944E96">
        <w:t xml:space="preserve">to the user </w:t>
      </w:r>
      <w:r w:rsidR="00BE722F">
        <w:t xml:space="preserve">the </w:t>
      </w:r>
      <w:r w:rsidR="00944E96">
        <w:t>hierarchal classification</w:t>
      </w:r>
      <w:r w:rsidR="00BE722F">
        <w:t xml:space="preserve"> of information on a </w:t>
      </w:r>
      <w:r w:rsidR="00944E96">
        <w:t>web</w:t>
      </w:r>
      <w:r w:rsidR="00BE722F">
        <w:t>page</w:t>
      </w:r>
      <w:r w:rsidR="00A339EA">
        <w:t>. F</w:t>
      </w:r>
      <w:r w:rsidR="00BE722F">
        <w:t>or example</w:t>
      </w:r>
      <w:r w:rsidR="00A339EA">
        <w:t>,</w:t>
      </w:r>
      <w:r w:rsidR="00BE722F">
        <w:t xml:space="preserve"> a heading level 2 could be “Dog Breeds”</w:t>
      </w:r>
      <w:r w:rsidR="00A339EA">
        <w:t>,</w:t>
      </w:r>
      <w:r w:rsidR="00BE722F">
        <w:t xml:space="preserve"> with specific breeds such as “Labrador” and “Golden Retriever” </w:t>
      </w:r>
      <w:r w:rsidR="004D7824">
        <w:t xml:space="preserve">each </w:t>
      </w:r>
      <w:r w:rsidR="00BE722F">
        <w:t>being heading level 3s</w:t>
      </w:r>
      <w:r w:rsidR="00D45885">
        <w:t>.</w:t>
      </w:r>
      <w:r w:rsidR="005E5653">
        <w:t xml:space="preserve"> As is illustrated in the screenshot below, the headings (indicated by the number) on this webpage are illogical and out of order, they do not provide a logical breakdown of information to the user.  If the user were to navigate via a heading level 2 in the list below, they would not get to the most important content as they should, they would be buried in the weeds of the information and could miss the overarching classification.</w:t>
      </w:r>
    </w:p>
    <w:p w:rsidR="00082E31" w:rsidRDefault="00082E31" w:rsidP="00082E31">
      <w:pPr>
        <w:jc w:val="center"/>
      </w:pPr>
      <w:r>
        <w:rPr>
          <w:noProof/>
        </w:rPr>
        <w:drawing>
          <wp:inline distT="0" distB="0" distL="0" distR="0" wp14:anchorId="5A654DD5" wp14:editId="10429042">
            <wp:extent cx="4591050" cy="3019425"/>
            <wp:effectExtent l="0" t="0" r="0" b="9525"/>
            <wp:docPr id="14" name="Picture 14" descr="JAWS list of headings dialogue box. Shows a list of headings that are illogical (not on the proper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91050" cy="3019425"/>
                    </a:xfrm>
                    <a:prstGeom prst="rect">
                      <a:avLst/>
                    </a:prstGeom>
                  </pic:spPr>
                </pic:pic>
              </a:graphicData>
            </a:graphic>
          </wp:inline>
        </w:drawing>
      </w:r>
    </w:p>
    <w:p w:rsidR="00D45885" w:rsidRDefault="00D45885" w:rsidP="00D45885">
      <w:pPr>
        <w:pStyle w:val="Heading4"/>
      </w:pPr>
      <w:r>
        <w:t>Best practices</w:t>
      </w:r>
      <w:r w:rsidR="00310823">
        <w:t xml:space="preserve"> </w:t>
      </w:r>
    </w:p>
    <w:p w:rsidR="00310823" w:rsidRDefault="00310823" w:rsidP="00310823">
      <w:pPr>
        <w:pStyle w:val="ListParagraph"/>
        <w:numPr>
          <w:ilvl w:val="0"/>
          <w:numId w:val="3"/>
        </w:numPr>
      </w:pPr>
      <w:r>
        <w:t>D</w:t>
      </w:r>
      <w:r w:rsidR="00D45885">
        <w:t>o not skip heading levels</w:t>
      </w:r>
      <w:r w:rsidR="00A339EA">
        <w:t>. I</w:t>
      </w:r>
      <w:r w:rsidR="00D45885">
        <w:t>f you are using a heading level 4, there should be a</w:t>
      </w:r>
      <w:r w:rsidR="008C1A22">
        <w:t>t least one heading</w:t>
      </w:r>
      <w:r w:rsidR="00D45885">
        <w:t xml:space="preserve"> level 3, 2, etc.</w:t>
      </w:r>
    </w:p>
    <w:p w:rsidR="00D45885" w:rsidRDefault="00D45885" w:rsidP="00310823">
      <w:pPr>
        <w:pStyle w:val="ListParagraph"/>
        <w:numPr>
          <w:ilvl w:val="0"/>
          <w:numId w:val="3"/>
        </w:numPr>
      </w:pPr>
      <w:r>
        <w:t>Do not use headings out of order</w:t>
      </w:r>
      <w:r w:rsidR="00A339EA">
        <w:t>.</w:t>
      </w:r>
      <w:r>
        <w:t xml:space="preserve"> </w:t>
      </w:r>
      <w:r w:rsidR="00A339EA">
        <w:t>T</w:t>
      </w:r>
      <w:r>
        <w:t>he progression should be logical</w:t>
      </w:r>
      <w:r w:rsidR="008C1A22">
        <w:t xml:space="preserve"> for nested information</w:t>
      </w:r>
      <w:r w:rsidR="00A339EA">
        <w:t>:</w:t>
      </w:r>
      <w:r>
        <w:t xml:space="preserve"> </w:t>
      </w:r>
      <w:r w:rsidR="008C1A22">
        <w:t>3 under 2</w:t>
      </w:r>
      <w:r>
        <w:t xml:space="preserve"> etc.</w:t>
      </w:r>
    </w:p>
    <w:p w:rsidR="00944C7E" w:rsidRDefault="00D45885" w:rsidP="00944C7E">
      <w:pPr>
        <w:pStyle w:val="ListParagraph"/>
        <w:numPr>
          <w:ilvl w:val="0"/>
          <w:numId w:val="3"/>
        </w:numPr>
      </w:pPr>
      <w:r>
        <w:t>Do not fake headings</w:t>
      </w:r>
      <w:r w:rsidR="00A339EA">
        <w:t>.</w:t>
      </w:r>
      <w:r>
        <w:t xml:space="preserve"> </w:t>
      </w:r>
      <w:r w:rsidR="008C1A22">
        <w:t>Do</w:t>
      </w:r>
      <w:r>
        <w:t xml:space="preserve"> not </w:t>
      </w:r>
      <w:r w:rsidR="008C1A22">
        <w:t>use</w:t>
      </w:r>
      <w:r>
        <w:t xml:space="preserve"> bold</w:t>
      </w:r>
      <w:r w:rsidR="008C1A22">
        <w:t>,</w:t>
      </w:r>
      <w:r>
        <w:t xml:space="preserve"> large text</w:t>
      </w:r>
      <w:r w:rsidR="008C1A22">
        <w:t>, underline, or other visual methods</w:t>
      </w:r>
      <w:r>
        <w:t xml:space="preserve"> alone.  While these techniques may provide visual emphasis, there is no programmatic structure provided to assistive technology users.</w:t>
      </w:r>
      <w:r w:rsidR="008C1A22">
        <w:t xml:space="preserve"> If headings are visual only, there will be “no headings found” for users of screen readers or other assistive technologies.</w:t>
      </w:r>
    </w:p>
    <w:p w:rsidR="00B4353F" w:rsidRDefault="00B4353F" w:rsidP="00B4353F">
      <w:r>
        <w:t>Would you like to see good heading structure in action?</w:t>
      </w:r>
      <w:r w:rsidR="00F95514">
        <w:t xml:space="preserve"> If you’re reading this document in Word, click on the “View” tab on the ribbon, and then check the box “Navigation Pane” to expose the headings list.</w:t>
      </w:r>
    </w:p>
    <w:p w:rsidR="00A339EA" w:rsidRDefault="00A339EA" w:rsidP="00F95514"/>
    <w:p w:rsidR="00944C7E" w:rsidRDefault="00944C7E" w:rsidP="00944C7E">
      <w:pPr>
        <w:pStyle w:val="Heading3"/>
      </w:pPr>
      <w:bookmarkStart w:id="3" w:name="_Toc334309"/>
      <w:r>
        <w:t>Ordered Lists</w:t>
      </w:r>
      <w:bookmarkEnd w:id="3"/>
    </w:p>
    <w:p w:rsidR="00944C7E" w:rsidRPr="00944C7E" w:rsidRDefault="00944C7E" w:rsidP="00944C7E">
      <w:r>
        <w:t xml:space="preserve">When you </w:t>
      </w:r>
      <w:r w:rsidR="000D2EAD">
        <w:t>mean to designate information as a list</w:t>
      </w:r>
      <w:r>
        <w:t>, whether numbered, bulleted,</w:t>
      </w:r>
      <w:r w:rsidR="00A339EA">
        <w:t xml:space="preserve"> or</w:t>
      </w:r>
      <w:r>
        <w:t xml:space="preserve"> indented, be sure to use the tools in the Drupal toolbar.</w:t>
      </w:r>
      <w:r w:rsidR="00F95514">
        <w:t xml:space="preserve"> Manually placing a symbol in front of a line of text, such as a dash or asterisk, </w:t>
      </w:r>
      <w:r w:rsidR="000D2EAD">
        <w:t xml:space="preserve">or manually numbering information, </w:t>
      </w:r>
      <w:r w:rsidR="00F95514">
        <w:t xml:space="preserve">while it appears </w:t>
      </w:r>
      <w:r w:rsidR="000D2EAD">
        <w:t>to the visual user as a list, is not identified by screen readers and other assistive technology as a list.  If properly designated as a list using the tools, users of assistive technology will be alerted of a “list with 7 items, item one” if the list is number. If the list isn’t created using the tools there is no audio emphasis of the information to the screen reader user.</w:t>
      </w:r>
    </w:p>
    <w:p w:rsidR="00DD19AA" w:rsidRDefault="00DD19AA" w:rsidP="00DD19AA"/>
    <w:p w:rsidR="00F25AE9" w:rsidRPr="00DD19AA" w:rsidRDefault="00F25AE9" w:rsidP="00F25AE9">
      <w:pPr>
        <w:pStyle w:val="Heading2"/>
      </w:pPr>
      <w:bookmarkStart w:id="4" w:name="_Toc334310"/>
      <w:r w:rsidRPr="00DD19AA">
        <w:lastRenderedPageBreak/>
        <w:t>Images</w:t>
      </w:r>
      <w:bookmarkEnd w:id="4"/>
    </w:p>
    <w:p w:rsidR="003D3667" w:rsidRDefault="00B61DCD" w:rsidP="003D3667">
      <w:pPr>
        <w:pStyle w:val="Heading3"/>
      </w:pPr>
      <w:bookmarkStart w:id="5" w:name="_Toc334311"/>
      <w:r>
        <w:t>Alternative Text: Ensure Quality Alt Text for Images that Convey Meaning</w:t>
      </w:r>
      <w:bookmarkEnd w:id="5"/>
    </w:p>
    <w:p w:rsidR="006674E9" w:rsidRPr="006674E9" w:rsidRDefault="006674E9" w:rsidP="006674E9">
      <w:r>
        <w:t>Images can be categorized into three main types; decorative, images that convey meaning, and complex images. Decorative images do not require alt text. Images that convey meaning should have concise alt text of what is being conveyed. Do not include “image of” in alt text as this is already read aloud by assistive technology. You can use concise language regarding this composition of the image such as to denote a portrait or headshot for example. Complex images are those that contain a lot of information, perhaps images of text such an image of a flyer, and the description would be too much for a short alt text description. In the case of text description of text images, use a figure caption under the image to describe it.</w:t>
      </w:r>
    </w:p>
    <w:p w:rsidR="003D3667" w:rsidRDefault="00B61DCD" w:rsidP="00B61DCD">
      <w:pPr>
        <w:pStyle w:val="Heading4"/>
      </w:pPr>
      <w:r>
        <w:t>Why?</w:t>
      </w:r>
    </w:p>
    <w:p w:rsidR="00B61DCD" w:rsidRDefault="00F159D4" w:rsidP="00B61DCD">
      <w:r>
        <w:t>Alternative text (</w:t>
      </w:r>
      <w:r w:rsidR="00A339EA">
        <w:t>a</w:t>
      </w:r>
      <w:r>
        <w:t>lt</w:t>
      </w:r>
      <w:r w:rsidR="00A339EA">
        <w:t xml:space="preserve"> </w:t>
      </w:r>
      <w:r>
        <w:t>text</w:t>
      </w:r>
      <w:r w:rsidR="00B61DCD">
        <w:t>) is the primary method used to convey the meaning of images to non-sighted users</w:t>
      </w:r>
      <w:r w:rsidR="00A339EA">
        <w:t xml:space="preserve"> via</w:t>
      </w:r>
      <w:r w:rsidR="00B61DCD">
        <w:t xml:space="preserve"> assistive technology</w:t>
      </w:r>
      <w:r w:rsidR="00A339EA">
        <w:t>.</w:t>
      </w:r>
      <w:r w:rsidR="00B61DCD">
        <w:t xml:space="preserve"> </w:t>
      </w:r>
      <w:r w:rsidR="00A339EA">
        <w:t>T</w:t>
      </w:r>
      <w:r w:rsidR="00B61DCD">
        <w:t xml:space="preserve">he </w:t>
      </w:r>
      <w:r w:rsidR="006674E9">
        <w:t xml:space="preserve">descriptive </w:t>
      </w:r>
      <w:r w:rsidR="00B61DCD">
        <w:t>quality of alt text is important</w:t>
      </w:r>
      <w:r w:rsidR="006674E9">
        <w:t>, in the same way that a description of something should be as concise as possible</w:t>
      </w:r>
      <w:r w:rsidR="00B61DCD">
        <w:t>.</w:t>
      </w:r>
      <w:r w:rsidR="00A339EA">
        <w:t xml:space="preserve"> </w:t>
      </w:r>
      <w:r w:rsidR="006674E9">
        <w:t>In addition, alt</w:t>
      </w:r>
      <w:r w:rsidR="00B61DCD">
        <w:t xml:space="preserve"> text provides a descriptive and meaningful placeholder for images on a page if they are not loaded</w:t>
      </w:r>
      <w:r w:rsidR="00A339EA">
        <w:t>,</w:t>
      </w:r>
      <w:r w:rsidR="00B61DCD">
        <w:t xml:space="preserve"> or if the user has elected to load the page wit</w:t>
      </w:r>
      <w:r w:rsidR="006674E9">
        <w:t>h images turned off</w:t>
      </w:r>
      <w:r w:rsidR="00B61DCD">
        <w:t xml:space="preserve">.  </w:t>
      </w:r>
    </w:p>
    <w:p w:rsidR="00F159D4" w:rsidRDefault="00F159D4" w:rsidP="00F159D4">
      <w:pPr>
        <w:pStyle w:val="Heading4"/>
      </w:pPr>
      <w:r>
        <w:t>Best Practices</w:t>
      </w:r>
    </w:p>
    <w:p w:rsidR="00F159D4" w:rsidRDefault="00F159D4" w:rsidP="00F159D4">
      <w:pPr>
        <w:pStyle w:val="ListParagraph"/>
        <w:numPr>
          <w:ilvl w:val="0"/>
          <w:numId w:val="9"/>
        </w:numPr>
      </w:pPr>
      <w:r>
        <w:t>Be as concise and accurate as possible</w:t>
      </w:r>
      <w:r w:rsidR="00A339EA">
        <w:t>.</w:t>
      </w:r>
      <w:r>
        <w:t xml:space="preserve"> </w:t>
      </w:r>
      <w:r w:rsidR="00A339EA">
        <w:t>A</w:t>
      </w:r>
      <w:r>
        <w:t xml:space="preserve"> few words to a short sentence will typically suffice</w:t>
      </w:r>
      <w:r w:rsidR="00F951F4">
        <w:t xml:space="preserve"> to describe the content and function of an image</w:t>
      </w:r>
    </w:p>
    <w:p w:rsidR="00F159D4" w:rsidRDefault="00F159D4" w:rsidP="00F159D4">
      <w:pPr>
        <w:pStyle w:val="ListParagraph"/>
        <w:numPr>
          <w:ilvl w:val="0"/>
          <w:numId w:val="9"/>
        </w:numPr>
      </w:pPr>
      <w:r>
        <w:t xml:space="preserve">Do not include terms such as </w:t>
      </w:r>
      <w:r w:rsidR="00A339EA">
        <w:t>“</w:t>
      </w:r>
      <w:r>
        <w:t>graphic</w:t>
      </w:r>
      <w:r w:rsidR="00A339EA">
        <w:t>” or “</w:t>
      </w:r>
      <w:r>
        <w:t>image of</w:t>
      </w:r>
      <w:r w:rsidR="00A339EA">
        <w:t>”</w:t>
      </w:r>
      <w:r>
        <w:t xml:space="preserve"> as these are redundant (screen reader</w:t>
      </w:r>
      <w:r w:rsidR="006674E9">
        <w:t>s will identify</w:t>
      </w:r>
      <w:r>
        <w:t xml:space="preserve"> the object)</w:t>
      </w:r>
    </w:p>
    <w:p w:rsidR="00F159D4" w:rsidRDefault="00F159D4" w:rsidP="00F159D4">
      <w:pPr>
        <w:pStyle w:val="ListParagraph"/>
        <w:numPr>
          <w:ilvl w:val="0"/>
          <w:numId w:val="9"/>
        </w:numPr>
      </w:pPr>
      <w:r>
        <w:t xml:space="preserve">If your image is decorative and it is also a link, </w:t>
      </w:r>
      <w:r w:rsidR="00390B78">
        <w:t xml:space="preserve">in this case </w:t>
      </w:r>
      <w:r>
        <w:t xml:space="preserve">you must provide </w:t>
      </w:r>
      <w:r w:rsidR="00A339EA">
        <w:t>a</w:t>
      </w:r>
      <w:r w:rsidR="006674E9">
        <w:t>lt-t</w:t>
      </w:r>
      <w:r>
        <w:t>ext</w:t>
      </w:r>
    </w:p>
    <w:p w:rsidR="00F159D4" w:rsidRDefault="00F951F4" w:rsidP="00F159D4">
      <w:pPr>
        <w:pStyle w:val="ListParagraph"/>
        <w:numPr>
          <w:ilvl w:val="0"/>
          <w:numId w:val="9"/>
        </w:numPr>
      </w:pPr>
      <w:r>
        <w:t>Decorative images or images that do not convey</w:t>
      </w:r>
      <w:r w:rsidR="00F159D4">
        <w:t xml:space="preserve"> meaning </w:t>
      </w:r>
      <w:r>
        <w:t>of importance should have a null alt attribute (alt=”“</w:t>
      </w:r>
      <w:r w:rsidR="00082E31">
        <w:t>)</w:t>
      </w:r>
    </w:p>
    <w:p w:rsidR="00390B78" w:rsidRDefault="00390B78" w:rsidP="00F159D4">
      <w:pPr>
        <w:pStyle w:val="ListParagraph"/>
        <w:numPr>
          <w:ilvl w:val="0"/>
          <w:numId w:val="9"/>
        </w:numPr>
      </w:pPr>
      <w:r>
        <w:t>For complex images that require a lot of description, use a figure caption to describe the image.</w:t>
      </w:r>
    </w:p>
    <w:p w:rsidR="00DD19AA" w:rsidRPr="00F159D4" w:rsidRDefault="00DD19AA" w:rsidP="00DD19AA"/>
    <w:p w:rsidR="00310823" w:rsidRDefault="00310823" w:rsidP="00244B1E">
      <w:pPr>
        <w:pStyle w:val="Heading2"/>
        <w:rPr>
          <w:noProof/>
        </w:rPr>
      </w:pPr>
      <w:bookmarkStart w:id="6" w:name="_Toc334312"/>
      <w:r>
        <w:rPr>
          <w:noProof/>
        </w:rPr>
        <w:t>Digital Content</w:t>
      </w:r>
      <w:r w:rsidR="00307A6D">
        <w:rPr>
          <w:noProof/>
        </w:rPr>
        <w:t xml:space="preserve"> &amp; Multimedia</w:t>
      </w:r>
      <w:bookmarkEnd w:id="6"/>
    </w:p>
    <w:p w:rsidR="00244B1E" w:rsidRDefault="00244B1E" w:rsidP="00244B1E">
      <w:pPr>
        <w:pStyle w:val="Heading3"/>
      </w:pPr>
      <w:bookmarkStart w:id="7" w:name="_Toc334313"/>
      <w:r>
        <w:t>Word</w:t>
      </w:r>
      <w:r w:rsidR="00FD5A3E">
        <w:t>, PDF, PowerPoint</w:t>
      </w:r>
      <w:r>
        <w:t xml:space="preserve"> Documents</w:t>
      </w:r>
      <w:bookmarkEnd w:id="7"/>
    </w:p>
    <w:p w:rsidR="00244B1E" w:rsidRDefault="00FD5A3E" w:rsidP="00244B1E">
      <w:r>
        <w:t>Principles for accessible d</w:t>
      </w:r>
      <w:r w:rsidR="00244B1E">
        <w:t xml:space="preserve">ocuments </w:t>
      </w:r>
      <w:r>
        <w:t xml:space="preserve">are much the same as for the web. </w:t>
      </w:r>
      <w:r w:rsidR="00EE2EF6">
        <w:t xml:space="preserve">If you are uploading documents to the web you should ensure that your documents are accessible. </w:t>
      </w:r>
      <w:r w:rsidR="00CC2832">
        <w:t>H</w:t>
      </w:r>
      <w:r>
        <w:t>ere are the top issues to keep in mind when posting documents to your website:</w:t>
      </w:r>
    </w:p>
    <w:p w:rsidR="00244B1E" w:rsidRDefault="00244B1E" w:rsidP="00244B1E">
      <w:pPr>
        <w:pStyle w:val="ListParagraph"/>
        <w:numPr>
          <w:ilvl w:val="0"/>
          <w:numId w:val="6"/>
        </w:numPr>
      </w:pPr>
      <w:r>
        <w:t>Use headings to provide structure</w:t>
      </w:r>
      <w:r w:rsidR="00FD5A3E">
        <w:t xml:space="preserve"> for your documents</w:t>
      </w:r>
    </w:p>
    <w:p w:rsidR="00244B1E" w:rsidRDefault="00244B1E" w:rsidP="00244B1E">
      <w:pPr>
        <w:pStyle w:val="ListParagraph"/>
        <w:numPr>
          <w:ilvl w:val="0"/>
          <w:numId w:val="6"/>
        </w:numPr>
      </w:pPr>
      <w:r>
        <w:t xml:space="preserve">Add </w:t>
      </w:r>
      <w:r w:rsidR="00CC2832">
        <w:t>a</w:t>
      </w:r>
      <w:r w:rsidR="00F159D4">
        <w:t>lt-text</w:t>
      </w:r>
      <w:r>
        <w:t xml:space="preserve"> to images that have meaning</w:t>
      </w:r>
    </w:p>
    <w:p w:rsidR="00244B1E" w:rsidRDefault="00FD5A3E" w:rsidP="00244B1E">
      <w:pPr>
        <w:pStyle w:val="ListParagraph"/>
        <w:numPr>
          <w:ilvl w:val="0"/>
          <w:numId w:val="6"/>
        </w:numPr>
      </w:pPr>
      <w:r>
        <w:t>Mask</w:t>
      </w:r>
      <w:r w:rsidR="00244B1E">
        <w:t xml:space="preserve"> URLs </w:t>
      </w:r>
      <w:r>
        <w:t>with</w:t>
      </w:r>
      <w:r w:rsidR="00244B1E">
        <w:t xml:space="preserve"> descriptive text</w:t>
      </w:r>
    </w:p>
    <w:p w:rsidR="00FD5A3E" w:rsidRDefault="00FD5A3E" w:rsidP="00244B1E">
      <w:pPr>
        <w:pStyle w:val="ListParagraph"/>
        <w:numPr>
          <w:ilvl w:val="0"/>
          <w:numId w:val="6"/>
        </w:numPr>
      </w:pPr>
      <w:r>
        <w:t>When inserting numbered or bulleted lists</w:t>
      </w:r>
      <w:r w:rsidR="00CC2832">
        <w:t xml:space="preserve"> or</w:t>
      </w:r>
      <w:r>
        <w:t xml:space="preserve"> </w:t>
      </w:r>
      <w:r w:rsidR="00CC2832">
        <w:t xml:space="preserve">a </w:t>
      </w:r>
      <w:r>
        <w:t>table of contents, use the tools provided</w:t>
      </w:r>
      <w:r w:rsidR="00CC2832">
        <w:t>.</w:t>
      </w:r>
      <w:r>
        <w:t xml:space="preserve"> </w:t>
      </w:r>
      <w:r w:rsidR="00CC2832">
        <w:t>D</w:t>
      </w:r>
      <w:r>
        <w:t>o not create manually</w:t>
      </w:r>
      <w:r w:rsidR="00CC2832">
        <w:t>.</w:t>
      </w:r>
    </w:p>
    <w:p w:rsidR="00FD5A3E" w:rsidRDefault="00FD5A3E" w:rsidP="00FD5A3E">
      <w:pPr>
        <w:pStyle w:val="ListParagraph"/>
        <w:numPr>
          <w:ilvl w:val="0"/>
          <w:numId w:val="6"/>
        </w:numPr>
      </w:pPr>
      <w:r>
        <w:t>PDF documents should be properly tagged</w:t>
      </w:r>
    </w:p>
    <w:p w:rsidR="00FD5A3E" w:rsidRDefault="00FD5A3E" w:rsidP="00FD5A3E">
      <w:pPr>
        <w:pStyle w:val="ListParagraph"/>
        <w:numPr>
          <w:ilvl w:val="0"/>
          <w:numId w:val="6"/>
        </w:numPr>
      </w:pPr>
      <w:r>
        <w:t>PDF documents should be checked for reading order</w:t>
      </w:r>
    </w:p>
    <w:p w:rsidR="00310823" w:rsidRDefault="00FD5A3E" w:rsidP="00310823">
      <w:pPr>
        <w:pStyle w:val="ListParagraph"/>
        <w:numPr>
          <w:ilvl w:val="0"/>
          <w:numId w:val="6"/>
        </w:numPr>
      </w:pPr>
      <w:r>
        <w:t xml:space="preserve">Ensure that document properties are correct such as title, language, author, </w:t>
      </w:r>
      <w:r w:rsidR="00CC2832">
        <w:t>etc.</w:t>
      </w:r>
    </w:p>
    <w:p w:rsidR="00EE2EF6" w:rsidRDefault="00EE2EF6" w:rsidP="00EE2EF6">
      <w:r>
        <w:t xml:space="preserve">Accessibility has a created a variety of guides to help with </w:t>
      </w:r>
      <w:r w:rsidR="00207190">
        <w:t>creating</w:t>
      </w:r>
      <w:r>
        <w:t xml:space="preserve"> digital content.  </w:t>
      </w:r>
      <w:r w:rsidR="00207190">
        <w:t>Visit the Accessible Technology website for training and tools on accessibility best practices.</w:t>
      </w:r>
    </w:p>
    <w:p w:rsidR="00247800" w:rsidRPr="00247800" w:rsidRDefault="00247800" w:rsidP="00247800">
      <w:pPr>
        <w:pStyle w:val="Heading3"/>
      </w:pPr>
      <w:bookmarkStart w:id="8" w:name="_Toc334314"/>
      <w:r>
        <w:t>Videos Require Captions</w:t>
      </w:r>
      <w:bookmarkEnd w:id="8"/>
    </w:p>
    <w:p w:rsidR="00310823" w:rsidRDefault="00310823" w:rsidP="00310823">
      <w:pPr>
        <w:pStyle w:val="Heading4"/>
      </w:pPr>
      <w:r>
        <w:t>W</w:t>
      </w:r>
      <w:r w:rsidR="00CC2832">
        <w:t>hy</w:t>
      </w:r>
      <w:r>
        <w:t>?</w:t>
      </w:r>
    </w:p>
    <w:p w:rsidR="000032AA" w:rsidRDefault="000032AA" w:rsidP="00082E31">
      <w:r>
        <w:t>YouTube auto</w:t>
      </w:r>
      <w:r w:rsidR="00CC2832">
        <w:t>-</w:t>
      </w:r>
      <w:r>
        <w:t>generated captions are about 95% accurate, but it is that last 5%</w:t>
      </w:r>
      <w:r w:rsidR="00892F98">
        <w:t xml:space="preserve"> </w:t>
      </w:r>
      <w:r w:rsidR="00A31D77">
        <w:t xml:space="preserve">of correction </w:t>
      </w:r>
      <w:r w:rsidR="00892F98">
        <w:t xml:space="preserve">that </w:t>
      </w:r>
      <w:r w:rsidR="00CC2832">
        <w:t>is</w:t>
      </w:r>
      <w:r w:rsidR="00892F98">
        <w:t xml:space="preserve"> required to meet accessibility</w:t>
      </w:r>
      <w:r w:rsidR="00A31D77">
        <w:t xml:space="preserve"> standards</w:t>
      </w:r>
      <w:r w:rsidR="00892F98">
        <w:t xml:space="preserve">. </w:t>
      </w:r>
      <w:r w:rsidR="00CC2832">
        <w:t>It is</w:t>
      </w:r>
      <w:r w:rsidR="00892F98">
        <w:t xml:space="preserve"> recommend</w:t>
      </w:r>
      <w:r w:rsidR="00CC2832">
        <w:t>ed</w:t>
      </w:r>
      <w:r w:rsidR="00892F98">
        <w:t xml:space="preserve"> that you </w:t>
      </w:r>
      <w:r w:rsidR="00FD6A83">
        <w:t>utilize YouTub</w:t>
      </w:r>
      <w:r w:rsidR="00CC2832">
        <w:t>e’s auto generated</w:t>
      </w:r>
      <w:r w:rsidR="00FD6A83">
        <w:t xml:space="preserve"> </w:t>
      </w:r>
      <w:r w:rsidR="00CC2832">
        <w:t xml:space="preserve">captions </w:t>
      </w:r>
      <w:r w:rsidR="00FD6A83">
        <w:t xml:space="preserve">to create </w:t>
      </w:r>
      <w:r w:rsidR="00A43099">
        <w:t xml:space="preserve">the </w:t>
      </w:r>
      <w:r w:rsidR="00CC2832">
        <w:t>i</w:t>
      </w:r>
      <w:r w:rsidR="00FD6A83">
        <w:t>nitial captions and timings</w:t>
      </w:r>
      <w:r w:rsidR="00A43099">
        <w:t xml:space="preserve"> for YouTube videos that you own</w:t>
      </w:r>
      <w:r w:rsidR="00FD6A83">
        <w:t xml:space="preserve">, but </w:t>
      </w:r>
      <w:r w:rsidR="00A43099">
        <w:t>that you follow instructions to further edit them</w:t>
      </w:r>
      <w:r w:rsidR="00CC2832">
        <w:t xml:space="preserve"> </w:t>
      </w:r>
      <w:r w:rsidR="00892F98">
        <w:t xml:space="preserve">for accuracy. </w:t>
      </w:r>
    </w:p>
    <w:p w:rsidR="00082E31" w:rsidRDefault="00082E31" w:rsidP="00082E31">
      <w:pPr>
        <w:jc w:val="center"/>
      </w:pPr>
      <w:r>
        <w:rPr>
          <w:noProof/>
        </w:rPr>
        <w:lastRenderedPageBreak/>
        <w:drawing>
          <wp:inline distT="0" distB="0" distL="0" distR="0" wp14:anchorId="3261B5F9" wp14:editId="27153ED7">
            <wp:extent cx="4610100" cy="2619375"/>
            <wp:effectExtent l="0" t="0" r="0" b="9525"/>
            <wp:docPr id="15" name="Picture 15" descr="Example screenshot of non-sensical YouTube auto-gen captions. They read: &quot;leasing sleep and I went to sleep scored prove it with 95 see star yeah I g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0100" cy="2619375"/>
                    </a:xfrm>
                    <a:prstGeom prst="rect">
                      <a:avLst/>
                    </a:prstGeom>
                  </pic:spPr>
                </pic:pic>
              </a:graphicData>
            </a:graphic>
          </wp:inline>
        </w:drawing>
      </w:r>
    </w:p>
    <w:p w:rsidR="00CC2832" w:rsidRPr="000032AA" w:rsidRDefault="00CC2832" w:rsidP="00CC2832">
      <w:pPr>
        <w:pStyle w:val="Heading4"/>
      </w:pPr>
      <w:r>
        <w:t>Best Practices</w:t>
      </w:r>
    </w:p>
    <w:p w:rsidR="00A43099" w:rsidRDefault="00404DD0" w:rsidP="00A43099">
      <w:pPr>
        <w:pStyle w:val="ListParagraph"/>
        <w:numPr>
          <w:ilvl w:val="0"/>
          <w:numId w:val="1"/>
        </w:numPr>
      </w:pPr>
      <w:r>
        <w:t>YouTube auto generated captions are not sufficient</w:t>
      </w:r>
      <w:r w:rsidR="00A43099">
        <w:t xml:space="preserve"> and must be </w:t>
      </w:r>
      <w:r>
        <w:t>ma</w:t>
      </w:r>
      <w:r w:rsidR="00892F98">
        <w:t>nually edit</w:t>
      </w:r>
      <w:r w:rsidR="00A43099">
        <w:t>ed</w:t>
      </w:r>
      <w:r w:rsidR="00892F98">
        <w:t xml:space="preserve"> for accuracy</w:t>
      </w:r>
    </w:p>
    <w:p w:rsidR="00881DB8" w:rsidRDefault="000032AA" w:rsidP="00A43099">
      <w:pPr>
        <w:pStyle w:val="ListParagraph"/>
        <w:numPr>
          <w:ilvl w:val="1"/>
          <w:numId w:val="1"/>
        </w:numPr>
      </w:pPr>
      <w:r w:rsidRPr="000032AA">
        <w:t xml:space="preserve">Don’t forget to check for punctuation, capitalization, </w:t>
      </w:r>
      <w:r w:rsidR="00A43099">
        <w:t xml:space="preserve">speaker, </w:t>
      </w:r>
      <w:r w:rsidRPr="000032AA">
        <w:t>and</w:t>
      </w:r>
      <w:r w:rsidR="00892F98">
        <w:t xml:space="preserve"> </w:t>
      </w:r>
      <w:r w:rsidRPr="000032AA">
        <w:t>timing</w:t>
      </w:r>
      <w:r w:rsidR="00FD6A83">
        <w:t xml:space="preserve"> </w:t>
      </w:r>
      <w:r w:rsidR="00A43099">
        <w:t>(</w:t>
      </w:r>
      <w:r w:rsidR="00FD6A83">
        <w:t>captions are on the screen simultaneously</w:t>
      </w:r>
      <w:r w:rsidR="00CC2832">
        <w:t xml:space="preserve"> with corresponding audio</w:t>
      </w:r>
      <w:r w:rsidR="00FD6A83">
        <w:t xml:space="preserve">) </w:t>
      </w:r>
    </w:p>
    <w:p w:rsidR="00A43099" w:rsidRDefault="00892F98" w:rsidP="00A43099">
      <w:pPr>
        <w:pStyle w:val="ListParagraph"/>
        <w:numPr>
          <w:ilvl w:val="0"/>
          <w:numId w:val="1"/>
        </w:numPr>
      </w:pPr>
      <w:r>
        <w:t>Avoid creating videos that present information visually</w:t>
      </w:r>
      <w:r w:rsidR="00F951F4">
        <w:t xml:space="preserve"> </w:t>
      </w:r>
      <w:r>
        <w:t xml:space="preserve">but have only music for audio. </w:t>
      </w:r>
      <w:r w:rsidR="00F951F4">
        <w:t>Without meaningful audio</w:t>
      </w:r>
      <w:r w:rsidR="00CC2832">
        <w:t>,</w:t>
      </w:r>
      <w:r w:rsidR="00F951F4">
        <w:t xml:space="preserve"> </w:t>
      </w:r>
      <w:r>
        <w:t xml:space="preserve">blind individuals </w:t>
      </w:r>
      <w:r w:rsidR="00F951F4">
        <w:t>will not be able to access the information</w:t>
      </w:r>
      <w:r w:rsidR="00082E31">
        <w:t xml:space="preserve"> being presented</w:t>
      </w:r>
      <w:r w:rsidR="00A43099">
        <w:t xml:space="preserve">. </w:t>
      </w:r>
    </w:p>
    <w:p w:rsidR="00A43099" w:rsidRDefault="00A43099" w:rsidP="00A43099">
      <w:pPr>
        <w:pStyle w:val="ListParagraph"/>
        <w:numPr>
          <w:ilvl w:val="1"/>
          <w:numId w:val="1"/>
        </w:numPr>
      </w:pPr>
      <w:r>
        <w:t>Audio description can be used in addition to captions to describe visual information on the screen.</w:t>
      </w:r>
    </w:p>
    <w:p w:rsidR="00A43099" w:rsidRDefault="00A43099" w:rsidP="00A43099">
      <w:r>
        <w:t xml:space="preserve">Accessibility has created a </w:t>
      </w:r>
      <w:hyperlink r:id="rId14" w:history="1">
        <w:r w:rsidRPr="00A43099">
          <w:rPr>
            <w:rStyle w:val="Hyperlink"/>
          </w:rPr>
          <w:t>short video guide for manually editing YouTube captions</w:t>
        </w:r>
      </w:hyperlink>
      <w:r>
        <w:t>.</w:t>
      </w:r>
    </w:p>
    <w:p w:rsidR="00082E31" w:rsidRDefault="00082E31" w:rsidP="00082E31"/>
    <w:p w:rsidR="00892F98" w:rsidRDefault="00892F98" w:rsidP="00892F98">
      <w:pPr>
        <w:pStyle w:val="Heading3"/>
      </w:pPr>
      <w:bookmarkStart w:id="9" w:name="_Toc334315"/>
      <w:r>
        <w:t>Audio Files Require Transcripts</w:t>
      </w:r>
      <w:bookmarkEnd w:id="9"/>
    </w:p>
    <w:p w:rsidR="00892F98" w:rsidRDefault="00892F98" w:rsidP="00892F98">
      <w:r>
        <w:t xml:space="preserve">If you are positing audio only files </w:t>
      </w:r>
      <w:r w:rsidR="00FD6A83">
        <w:t xml:space="preserve">(such as a podcast of </w:t>
      </w:r>
      <w:r w:rsidR="00CC2832">
        <w:t xml:space="preserve">a </w:t>
      </w:r>
      <w:r w:rsidR="00FD6A83">
        <w:t xml:space="preserve">lecture) </w:t>
      </w:r>
      <w:r>
        <w:t>on the w</w:t>
      </w:r>
      <w:r w:rsidR="00FD6A83">
        <w:t>eb, you must provide a text</w:t>
      </w:r>
      <w:r>
        <w:t xml:space="preserve"> transcript</w:t>
      </w:r>
      <w:r w:rsidR="00FD6A83">
        <w:t xml:space="preserve"> of the audio</w:t>
      </w:r>
      <w:r w:rsidR="00CC2832">
        <w:t>,</w:t>
      </w:r>
      <w:r w:rsidR="00FD6A83">
        <w:t xml:space="preserve"> preferably in html or .txt</w:t>
      </w:r>
      <w:r w:rsidR="00CC2832">
        <w:t>.</w:t>
      </w:r>
      <w:r w:rsidR="00FD6A83">
        <w:t xml:space="preserve"> </w:t>
      </w:r>
      <w:r w:rsidR="00CC2832">
        <w:t xml:space="preserve">This </w:t>
      </w:r>
      <w:r w:rsidR="00FD6A83">
        <w:t>will allow</w:t>
      </w:r>
      <w:r>
        <w:t xml:space="preserve"> individuals who are </w:t>
      </w:r>
      <w:r w:rsidR="00CC2832">
        <w:t>hard of hearing</w:t>
      </w:r>
      <w:r>
        <w:t xml:space="preserve"> or deaf to access your content.</w:t>
      </w:r>
    </w:p>
    <w:p w:rsidR="00124EC2" w:rsidRPr="00892F98" w:rsidRDefault="00124EC2" w:rsidP="00892F98"/>
    <w:p w:rsidR="000C7C69" w:rsidRDefault="00124EC2" w:rsidP="00124EC2">
      <w:pPr>
        <w:pStyle w:val="Heading2"/>
      </w:pPr>
      <w:r>
        <w:t>Ongoing Monitoring of CSUSB Website Accessibility</w:t>
      </w:r>
    </w:p>
    <w:p w:rsidR="00124EC2" w:rsidRDefault="00124EC2" w:rsidP="00124EC2">
      <w:r>
        <w:t>Each month, Accessible Technology sends divisions, colleges, and other departmental entities an email which contains the latest automated accessibility scan results</w:t>
      </w:r>
      <w:r w:rsidR="00D176BE">
        <w:t xml:space="preserve"> from the CSU automated website evaluation tool, currently Compliance Sheriff</w:t>
      </w:r>
      <w:r>
        <w:t xml:space="preserve">. The purpose of this email is </w:t>
      </w:r>
      <w:r w:rsidR="00D176BE">
        <w:t xml:space="preserve">to ensure continual improvement of CSUSB website accessibility, and </w:t>
      </w:r>
      <w:r>
        <w:t xml:space="preserve">to ensure that </w:t>
      </w:r>
      <w:r w:rsidR="00D176BE">
        <w:t xml:space="preserve">individuals who contribute content or design </w:t>
      </w:r>
      <w:r>
        <w:t>website</w:t>
      </w:r>
      <w:r w:rsidR="00D176BE">
        <w:t>s are aware of their impact on website accessibility</w:t>
      </w:r>
      <w:r>
        <w:t xml:space="preserve">. </w:t>
      </w:r>
    </w:p>
    <w:p w:rsidR="00124EC2" w:rsidRPr="00124EC2" w:rsidRDefault="00124EC2" w:rsidP="00124EC2">
      <w:r>
        <w:t xml:space="preserve">If you are responsible for ensuring that your website is accessible, or if you would like access to Compliance Sheriff to check the accessibility of your website, </w:t>
      </w:r>
      <w:hyperlink r:id="rId15" w:history="1">
        <w:r w:rsidRPr="00124EC2">
          <w:rPr>
            <w:rStyle w:val="Hyperlink"/>
          </w:rPr>
          <w:t>contact Accessible Technology to have a Compliance Sheriff account created</w:t>
        </w:r>
      </w:hyperlink>
      <w:r>
        <w:t>.</w:t>
      </w:r>
    </w:p>
    <w:p w:rsidR="00124EC2" w:rsidRDefault="00124EC2" w:rsidP="000C7C69"/>
    <w:p w:rsidR="00F62BC9" w:rsidRDefault="000C7C69" w:rsidP="00124EC2">
      <w:pPr>
        <w:pStyle w:val="Heading2"/>
      </w:pPr>
      <w:bookmarkStart w:id="10" w:name="_Toc334316"/>
      <w:r>
        <w:t xml:space="preserve">Help &amp; </w:t>
      </w:r>
      <w:r w:rsidRPr="00124EC2">
        <w:t>Resources</w:t>
      </w:r>
      <w:bookmarkEnd w:id="10"/>
    </w:p>
    <w:p w:rsidR="008B53B0" w:rsidRPr="008B53B0" w:rsidRDefault="008B53B0" w:rsidP="008B53B0">
      <w:r>
        <w:t xml:space="preserve">You can reach out to the accessibility team with questions or comments at any time by emailing </w:t>
      </w:r>
      <w:hyperlink r:id="rId16" w:history="1">
        <w:r w:rsidRPr="00BD253E">
          <w:rPr>
            <w:rStyle w:val="Hyperlink"/>
          </w:rPr>
          <w:t>accessibility@csusb.edu</w:t>
        </w:r>
      </w:hyperlink>
      <w:r>
        <w:t xml:space="preserve"> or by calling extension 75079. In the meantime we recommend that you also check out the followi</w:t>
      </w:r>
      <w:bookmarkStart w:id="11" w:name="_GoBack"/>
      <w:bookmarkEnd w:id="11"/>
      <w:r>
        <w:t>ng resources:</w:t>
      </w:r>
    </w:p>
    <w:p w:rsidR="000C7C69" w:rsidRPr="00F62BC9" w:rsidRDefault="00E14EE8" w:rsidP="00F62BC9">
      <w:pPr>
        <w:pStyle w:val="ListParagraph"/>
        <w:numPr>
          <w:ilvl w:val="0"/>
          <w:numId w:val="8"/>
        </w:numPr>
        <w:rPr>
          <w:rFonts w:cstheme="minorHAnsi"/>
        </w:rPr>
      </w:pPr>
      <w:hyperlink r:id="rId17" w:history="1">
        <w:r w:rsidR="000C7C69" w:rsidRPr="00F62BC9">
          <w:rPr>
            <w:rStyle w:val="Hyperlink"/>
            <w:rFonts w:cstheme="minorHAnsi"/>
          </w:rPr>
          <w:t>VIDEO: Manually Edit YouTube Auto-Gen Captions</w:t>
        </w:r>
      </w:hyperlink>
      <w:r w:rsidR="000C7C69" w:rsidRPr="00F62BC9">
        <w:rPr>
          <w:rFonts w:cstheme="minorHAnsi"/>
        </w:rPr>
        <w:t xml:space="preserve"> </w:t>
      </w:r>
    </w:p>
    <w:p w:rsidR="00F62BC9" w:rsidRDefault="000C7C69" w:rsidP="00307377">
      <w:pPr>
        <w:pStyle w:val="ListParagraph"/>
        <w:numPr>
          <w:ilvl w:val="1"/>
          <w:numId w:val="4"/>
        </w:numPr>
        <w:rPr>
          <w:rFonts w:cstheme="minorHAnsi"/>
        </w:rPr>
      </w:pPr>
      <w:r>
        <w:rPr>
          <w:rFonts w:cstheme="minorHAnsi"/>
        </w:rPr>
        <w:t>[</w:t>
      </w:r>
      <w:r w:rsidR="00307377" w:rsidRPr="00307377">
        <w:rPr>
          <w:rFonts w:cstheme="minorHAnsi"/>
        </w:rPr>
        <w:t>https://www.csusb.edu/accessible-technology/accessibility-training</w:t>
      </w:r>
      <w:r>
        <w:rPr>
          <w:rFonts w:cstheme="minorHAnsi"/>
        </w:rPr>
        <w:t>]</w:t>
      </w:r>
    </w:p>
    <w:p w:rsidR="00307A6D" w:rsidRPr="00F62BC9" w:rsidRDefault="00E14EE8" w:rsidP="00F62BC9">
      <w:pPr>
        <w:pStyle w:val="ListParagraph"/>
        <w:numPr>
          <w:ilvl w:val="0"/>
          <w:numId w:val="4"/>
        </w:numPr>
        <w:rPr>
          <w:rFonts w:cstheme="minorHAnsi"/>
        </w:rPr>
      </w:pPr>
      <w:hyperlink r:id="rId18" w:history="1">
        <w:r w:rsidR="00307A6D" w:rsidRPr="00F62BC9">
          <w:rPr>
            <w:rStyle w:val="Hyperlink"/>
          </w:rPr>
          <w:t xml:space="preserve">Check </w:t>
        </w:r>
        <w:r w:rsidR="00F62BC9" w:rsidRPr="00F62BC9">
          <w:rPr>
            <w:rStyle w:val="Hyperlink"/>
          </w:rPr>
          <w:t>the accessibility of your Webpage with the WAVE Toolbar</w:t>
        </w:r>
      </w:hyperlink>
    </w:p>
    <w:p w:rsidR="00F62BC9" w:rsidRPr="00F951F4" w:rsidRDefault="00F62BC9" w:rsidP="00F62BC9">
      <w:pPr>
        <w:pStyle w:val="ListParagraph"/>
        <w:numPr>
          <w:ilvl w:val="1"/>
          <w:numId w:val="4"/>
        </w:numPr>
        <w:rPr>
          <w:rFonts w:cstheme="minorHAnsi"/>
        </w:rPr>
      </w:pPr>
      <w:r>
        <w:t>[</w:t>
      </w:r>
      <w:r w:rsidRPr="00F62BC9">
        <w:t>http://wave.webaim.org/</w:t>
      </w:r>
      <w:r>
        <w:t>]</w:t>
      </w:r>
    </w:p>
    <w:p w:rsidR="00F951F4" w:rsidRPr="00F951F4" w:rsidRDefault="00E14EE8" w:rsidP="00F951F4">
      <w:pPr>
        <w:pStyle w:val="ListParagraph"/>
        <w:numPr>
          <w:ilvl w:val="0"/>
          <w:numId w:val="4"/>
        </w:numPr>
        <w:rPr>
          <w:rFonts w:cstheme="minorHAnsi"/>
        </w:rPr>
      </w:pPr>
      <w:hyperlink r:id="rId19" w:history="1">
        <w:r w:rsidR="00F951F4" w:rsidRPr="008B53B0">
          <w:rPr>
            <w:rStyle w:val="Hyperlink"/>
          </w:rPr>
          <w:t>Sign up for accessibility training on the Accessible Technology Initiative website</w:t>
        </w:r>
      </w:hyperlink>
    </w:p>
    <w:p w:rsidR="000C7C69" w:rsidRPr="00082E31" w:rsidRDefault="008B53B0" w:rsidP="00307377">
      <w:pPr>
        <w:pStyle w:val="ListParagraph"/>
        <w:numPr>
          <w:ilvl w:val="1"/>
          <w:numId w:val="4"/>
        </w:numPr>
        <w:rPr>
          <w:rFonts w:cstheme="minorHAnsi"/>
        </w:rPr>
      </w:pPr>
      <w:r>
        <w:rPr>
          <w:rFonts w:cstheme="minorHAnsi"/>
        </w:rPr>
        <w:lastRenderedPageBreak/>
        <w:t>[</w:t>
      </w:r>
      <w:r w:rsidR="00307377" w:rsidRPr="00307377">
        <w:rPr>
          <w:rFonts w:cstheme="minorHAnsi"/>
        </w:rPr>
        <w:t>https://www.csusb.edu/accessible-technology/accessibility-training</w:t>
      </w:r>
      <w:r>
        <w:rPr>
          <w:rFonts w:cstheme="minorHAnsi"/>
        </w:rPr>
        <w:t>]</w:t>
      </w:r>
    </w:p>
    <w:sectPr w:rsidR="000C7C69" w:rsidRPr="00082E31" w:rsidSect="00881DB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4EE8" w:rsidRDefault="00E14EE8" w:rsidP="00CB386F">
      <w:pPr>
        <w:spacing w:after="0" w:line="240" w:lineRule="auto"/>
      </w:pPr>
      <w:r>
        <w:separator/>
      </w:r>
    </w:p>
  </w:endnote>
  <w:endnote w:type="continuationSeparator" w:id="0">
    <w:p w:rsidR="00E14EE8" w:rsidRDefault="00E14EE8" w:rsidP="00CB3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4EE8" w:rsidRDefault="00E14EE8" w:rsidP="00CB386F">
      <w:pPr>
        <w:spacing w:after="0" w:line="240" w:lineRule="auto"/>
      </w:pPr>
      <w:r>
        <w:separator/>
      </w:r>
    </w:p>
  </w:footnote>
  <w:footnote w:type="continuationSeparator" w:id="0">
    <w:p w:rsidR="00E14EE8" w:rsidRDefault="00E14EE8" w:rsidP="00CB38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E077B"/>
    <w:multiLevelType w:val="hybridMultilevel"/>
    <w:tmpl w:val="4A807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07782"/>
    <w:multiLevelType w:val="hybridMultilevel"/>
    <w:tmpl w:val="16726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83B93"/>
    <w:multiLevelType w:val="hybridMultilevel"/>
    <w:tmpl w:val="69E61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2B7473"/>
    <w:multiLevelType w:val="hybridMultilevel"/>
    <w:tmpl w:val="5008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D15188"/>
    <w:multiLevelType w:val="hybridMultilevel"/>
    <w:tmpl w:val="2110E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D06D67"/>
    <w:multiLevelType w:val="hybridMultilevel"/>
    <w:tmpl w:val="904C4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AC6B25"/>
    <w:multiLevelType w:val="hybridMultilevel"/>
    <w:tmpl w:val="81BEF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EC7841"/>
    <w:multiLevelType w:val="hybridMultilevel"/>
    <w:tmpl w:val="6A9C6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DE0198"/>
    <w:multiLevelType w:val="hybridMultilevel"/>
    <w:tmpl w:val="9842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4"/>
  </w:num>
  <w:num w:numId="5">
    <w:abstractNumId w:val="0"/>
  </w:num>
  <w:num w:numId="6">
    <w:abstractNumId w:val="6"/>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0MTI3NzQ0NDMyMjFQ0lEKTi0uzszPAykwqgUAM/keWiwAAAA="/>
  </w:docVars>
  <w:rsids>
    <w:rsidRoot w:val="00881DB8"/>
    <w:rsid w:val="000032AA"/>
    <w:rsid w:val="000134BB"/>
    <w:rsid w:val="000277A1"/>
    <w:rsid w:val="00044137"/>
    <w:rsid w:val="000620DB"/>
    <w:rsid w:val="00082E31"/>
    <w:rsid w:val="000C7C69"/>
    <w:rsid w:val="000D2EAD"/>
    <w:rsid w:val="00115D78"/>
    <w:rsid w:val="00124EC2"/>
    <w:rsid w:val="00125743"/>
    <w:rsid w:val="00146A10"/>
    <w:rsid w:val="00176614"/>
    <w:rsid w:val="001972F6"/>
    <w:rsid w:val="00207190"/>
    <w:rsid w:val="00244B1E"/>
    <w:rsid w:val="00247800"/>
    <w:rsid w:val="00307377"/>
    <w:rsid w:val="00307A6D"/>
    <w:rsid w:val="003101D8"/>
    <w:rsid w:val="00310823"/>
    <w:rsid w:val="00320502"/>
    <w:rsid w:val="00390B78"/>
    <w:rsid w:val="003C1857"/>
    <w:rsid w:val="003D3667"/>
    <w:rsid w:val="00404DD0"/>
    <w:rsid w:val="004400DE"/>
    <w:rsid w:val="00456E64"/>
    <w:rsid w:val="00487023"/>
    <w:rsid w:val="004D1CB6"/>
    <w:rsid w:val="004D7824"/>
    <w:rsid w:val="005E5653"/>
    <w:rsid w:val="00656D42"/>
    <w:rsid w:val="006650F2"/>
    <w:rsid w:val="006674E9"/>
    <w:rsid w:val="00687D1F"/>
    <w:rsid w:val="006C210B"/>
    <w:rsid w:val="007A5B7D"/>
    <w:rsid w:val="008735D7"/>
    <w:rsid w:val="00881DB8"/>
    <w:rsid w:val="00892F98"/>
    <w:rsid w:val="008B53B0"/>
    <w:rsid w:val="008C1A22"/>
    <w:rsid w:val="008C404B"/>
    <w:rsid w:val="00944C7E"/>
    <w:rsid w:val="00944E96"/>
    <w:rsid w:val="00984076"/>
    <w:rsid w:val="00A12C5A"/>
    <w:rsid w:val="00A151C1"/>
    <w:rsid w:val="00A31D77"/>
    <w:rsid w:val="00A339EA"/>
    <w:rsid w:val="00A43099"/>
    <w:rsid w:val="00AE5DEF"/>
    <w:rsid w:val="00B04E91"/>
    <w:rsid w:val="00B263D8"/>
    <w:rsid w:val="00B4353F"/>
    <w:rsid w:val="00B61DCD"/>
    <w:rsid w:val="00BE722F"/>
    <w:rsid w:val="00CB386F"/>
    <w:rsid w:val="00CC2832"/>
    <w:rsid w:val="00D176BE"/>
    <w:rsid w:val="00D45885"/>
    <w:rsid w:val="00D609A9"/>
    <w:rsid w:val="00DD19AA"/>
    <w:rsid w:val="00DF00F7"/>
    <w:rsid w:val="00DF7694"/>
    <w:rsid w:val="00E14EE8"/>
    <w:rsid w:val="00E3260D"/>
    <w:rsid w:val="00EE2EF6"/>
    <w:rsid w:val="00F159D4"/>
    <w:rsid w:val="00F25AE9"/>
    <w:rsid w:val="00F62BC9"/>
    <w:rsid w:val="00F951F4"/>
    <w:rsid w:val="00F95514"/>
    <w:rsid w:val="00FD5A3E"/>
    <w:rsid w:val="00FD6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DBF6B"/>
  <w15:chartTrackingRefBased/>
  <w15:docId w15:val="{A7D4F45A-F0CA-4410-A94A-554DBD4BB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1D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7D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386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4780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D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7D1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04DD0"/>
    <w:pPr>
      <w:ind w:left="720"/>
      <w:contextualSpacing/>
    </w:pPr>
  </w:style>
  <w:style w:type="character" w:styleId="Hyperlink">
    <w:name w:val="Hyperlink"/>
    <w:basedOn w:val="DefaultParagraphFont"/>
    <w:uiPriority w:val="99"/>
    <w:unhideWhenUsed/>
    <w:rsid w:val="000C7C69"/>
    <w:rPr>
      <w:color w:val="0563C1" w:themeColor="hyperlink"/>
      <w:u w:val="single"/>
    </w:rPr>
  </w:style>
  <w:style w:type="paragraph" w:styleId="Header">
    <w:name w:val="header"/>
    <w:basedOn w:val="Normal"/>
    <w:link w:val="HeaderChar"/>
    <w:uiPriority w:val="99"/>
    <w:unhideWhenUsed/>
    <w:rsid w:val="00CB3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86F"/>
  </w:style>
  <w:style w:type="paragraph" w:styleId="Footer">
    <w:name w:val="footer"/>
    <w:basedOn w:val="Normal"/>
    <w:link w:val="FooterChar"/>
    <w:uiPriority w:val="99"/>
    <w:unhideWhenUsed/>
    <w:rsid w:val="00CB3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86F"/>
  </w:style>
  <w:style w:type="character" w:customStyle="1" w:styleId="Heading3Char">
    <w:name w:val="Heading 3 Char"/>
    <w:basedOn w:val="DefaultParagraphFont"/>
    <w:link w:val="Heading3"/>
    <w:uiPriority w:val="9"/>
    <w:rsid w:val="00CB386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47800"/>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10823"/>
    <w:pPr>
      <w:outlineLvl w:val="9"/>
    </w:pPr>
  </w:style>
  <w:style w:type="paragraph" w:styleId="TOC1">
    <w:name w:val="toc 1"/>
    <w:basedOn w:val="Normal"/>
    <w:next w:val="Normal"/>
    <w:autoRedefine/>
    <w:uiPriority w:val="39"/>
    <w:unhideWhenUsed/>
    <w:rsid w:val="00310823"/>
    <w:pPr>
      <w:spacing w:after="100"/>
    </w:pPr>
  </w:style>
  <w:style w:type="paragraph" w:styleId="TOC2">
    <w:name w:val="toc 2"/>
    <w:basedOn w:val="Normal"/>
    <w:next w:val="Normal"/>
    <w:autoRedefine/>
    <w:uiPriority w:val="39"/>
    <w:unhideWhenUsed/>
    <w:rsid w:val="00310823"/>
    <w:pPr>
      <w:spacing w:after="100"/>
      <w:ind w:left="220"/>
    </w:pPr>
  </w:style>
  <w:style w:type="paragraph" w:styleId="TOC3">
    <w:name w:val="toc 3"/>
    <w:basedOn w:val="Normal"/>
    <w:next w:val="Normal"/>
    <w:autoRedefine/>
    <w:uiPriority w:val="39"/>
    <w:unhideWhenUsed/>
    <w:rsid w:val="00310823"/>
    <w:pPr>
      <w:spacing w:after="100"/>
      <w:ind w:left="440"/>
    </w:pPr>
  </w:style>
  <w:style w:type="paragraph" w:styleId="Title">
    <w:name w:val="Title"/>
    <w:basedOn w:val="Normal"/>
    <w:next w:val="Normal"/>
    <w:link w:val="TitleChar"/>
    <w:uiPriority w:val="10"/>
    <w:qFormat/>
    <w:rsid w:val="000441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4137"/>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176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6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ave.webaim.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csusb.edu/accessible-technology-initiative/accessibility-training" TargetMode="External"/><Relationship Id="rId2" Type="http://schemas.openxmlformats.org/officeDocument/2006/relationships/numbering" Target="numbering.xml"/><Relationship Id="rId16" Type="http://schemas.openxmlformats.org/officeDocument/2006/relationships/hyperlink" Target="mailto:accessibility@csusb.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accessibility@csusb.edu?subject=Compliance%20Sheriff%20Account%20Creation%20Request" TargetMode="External"/><Relationship Id="rId10" Type="http://schemas.openxmlformats.org/officeDocument/2006/relationships/image" Target="media/image3.png"/><Relationship Id="rId19" Type="http://schemas.openxmlformats.org/officeDocument/2006/relationships/hyperlink" Target="https://www.csusb.edu/accessible-technology/accessibility-trai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susb.edu/accessible-technology/accessibility-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FA091-BBAA-40D8-93CE-A3842E0B0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4</TotalTime>
  <Pages>7</Pages>
  <Words>1704</Words>
  <Characters>97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 McNaught</dc:creator>
  <cp:keywords/>
  <dc:description/>
  <cp:lastModifiedBy>Leon McNaught</cp:lastModifiedBy>
  <cp:revision>16</cp:revision>
  <cp:lastPrinted>2017-12-06T23:43:00Z</cp:lastPrinted>
  <dcterms:created xsi:type="dcterms:W3CDTF">2019-02-06T16:19:00Z</dcterms:created>
  <dcterms:modified xsi:type="dcterms:W3CDTF">2019-02-13T18:09:00Z</dcterms:modified>
</cp:coreProperties>
</file>